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62127E77" w:rsidR="00B370AA" w:rsidRDefault="00B370AA" w:rsidP="00B370AA">
      <w:pPr>
        <w:pStyle w:val="Heading1"/>
        <w:jc w:val="center"/>
        <w:rPr>
          <w:noProof/>
        </w:rPr>
      </w:pPr>
      <w:r w:rsidRPr="00B370AA">
        <w:t xml:space="preserve">Lab: </w:t>
      </w:r>
      <w:r w:rsidRPr="00B370AA">
        <w:rPr>
          <w:noProof/>
        </w:rPr>
        <w:t>Git and GitHub</w:t>
      </w:r>
    </w:p>
    <w:p w14:paraId="6FED77A6" w14:textId="266C8DC6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 xml:space="preserve">"Programming Fundamentals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6BB13743" w14:textId="77777777" w:rsidR="00251A06" w:rsidRPr="00B370AA" w:rsidRDefault="00251A06" w:rsidP="00251A06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08A1FB81" w14:textId="6C376322" w:rsidR="00251A06" w:rsidRPr="00B370AA" w:rsidRDefault="0037319A" w:rsidP="00251A06">
      <w:pPr>
        <w:pStyle w:val="Heading2"/>
        <w:rPr>
          <w:lang w:val="bg-BG"/>
        </w:rPr>
      </w:pPr>
      <w:r>
        <w:t>Register</w:t>
      </w:r>
      <w:r w:rsidR="00251A06" w:rsidRPr="00B370AA">
        <w:t xml:space="preserve"> a </w:t>
      </w:r>
      <w:r w:rsidR="00251A06" w:rsidRPr="00B370AA">
        <w:rPr>
          <w:noProof/>
        </w:rPr>
        <w:t xml:space="preserve">GitHub </w:t>
      </w:r>
      <w:r w:rsidR="00251A06" w:rsidRPr="00B370AA">
        <w:t>Profile</w:t>
      </w:r>
    </w:p>
    <w:p w14:paraId="493A4893" w14:textId="39F7F420" w:rsidR="00251A06" w:rsidRPr="001C3CD5" w:rsidRDefault="00251A06" w:rsidP="00251A06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 w:rsidR="001C3CD5">
        <w:rPr>
          <w:rStyle w:val="Hyperlink"/>
          <w:rFonts w:cs="Arial"/>
          <w:lang w:val="bg-BG"/>
        </w:rPr>
        <w:t>/</w:t>
      </w:r>
    </w:p>
    <w:p w14:paraId="5BFEF888" w14:textId="77777777" w:rsidR="00251A06" w:rsidRPr="00B370AA" w:rsidRDefault="00251A06" w:rsidP="00251A06">
      <w:pPr>
        <w:rPr>
          <w:lang w:val="bg-BG"/>
        </w:rPr>
      </w:pPr>
      <w:r w:rsidRPr="00B370AA">
        <w:rPr>
          <w:bCs/>
          <w:noProof/>
        </w:rPr>
        <w:drawing>
          <wp:inline distT="0" distB="0" distL="0" distR="0" wp14:anchorId="5F915E09" wp14:editId="0A5AC889">
            <wp:extent cx="3733952" cy="4084717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76" cy="4099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349BA" w14:textId="2C1C5648" w:rsidR="002A0413" w:rsidRDefault="002A0413" w:rsidP="00B370AA">
      <w:pPr>
        <w:pStyle w:val="Heading1"/>
        <w:numPr>
          <w:ilvl w:val="0"/>
          <w:numId w:val="9"/>
        </w:numPr>
        <w:ind w:left="426" w:hanging="426"/>
      </w:pPr>
      <w:r>
        <w:t xml:space="preserve">Create a GitHub Repo and Upload </w:t>
      </w:r>
      <w:r w:rsidR="0037319A">
        <w:t>Y</w:t>
      </w:r>
      <w:r>
        <w:t xml:space="preserve">our </w:t>
      </w:r>
      <w:proofErr w:type="spellStart"/>
      <w:r>
        <w:t>SoftUni</w:t>
      </w:r>
      <w:proofErr w:type="spellEnd"/>
      <w:r>
        <w:t xml:space="preserve"> Project</w:t>
      </w:r>
      <w:r w:rsidR="0037319A">
        <w:t>s</w:t>
      </w:r>
    </w:p>
    <w:p w14:paraId="413CFF13" w14:textId="34E54BB9" w:rsidR="002A0413" w:rsidRPr="002A0413" w:rsidRDefault="002A0413" w:rsidP="002A0413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r w:rsidR="00C85307" w:rsidRPr="00C85307">
        <w:rPr>
          <w:rFonts w:ascii="Consolas" w:hAnsi="Consolas"/>
          <w:b/>
          <w:bCs/>
        </w:rPr>
        <w:t>[</w:t>
      </w:r>
      <w:r w:rsidRPr="00C85307">
        <w:rPr>
          <w:rFonts w:ascii="Consolas" w:hAnsi="Consolas"/>
          <w:b/>
          <w:bCs/>
        </w:rPr>
        <w:t>New repository</w:t>
      </w:r>
      <w:r w:rsidR="00C85307" w:rsidRPr="00C85307">
        <w:rPr>
          <w:rFonts w:ascii="Consolas" w:hAnsi="Consolas"/>
          <w:b/>
          <w:bCs/>
        </w:rPr>
        <w:t>]</w:t>
      </w:r>
      <w:r w:rsidRPr="002A0413">
        <w:t>.</w:t>
      </w:r>
    </w:p>
    <w:p w14:paraId="406D9DFC" w14:textId="544754B3" w:rsidR="002A0413" w:rsidRDefault="002A0413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07FFCAFC" wp14:editId="461E5F6F">
            <wp:extent cx="2095500" cy="1814931"/>
            <wp:effectExtent l="19050" t="19050" r="19050" b="139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8" cy="1821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92E78" w14:textId="52AB5CCE" w:rsidR="002A0413" w:rsidRPr="003B1DF4" w:rsidRDefault="002A0413" w:rsidP="002A0413">
      <w:pPr>
        <w:rPr>
          <w:lang w:val="bg-BG"/>
        </w:rPr>
      </w:pPr>
      <w:r w:rsidRPr="002A0413">
        <w:rPr>
          <w:lang w:val="bg-BG"/>
        </w:rPr>
        <w:t>We choose a name according to the topic of our project.</w:t>
      </w:r>
      <w:r w:rsidR="003B1DF4">
        <w:t xml:space="preserve"> </w:t>
      </w:r>
      <w:r w:rsidR="003B1DF4" w:rsidRPr="003B1DF4">
        <w:t xml:space="preserve">We can do it </w:t>
      </w:r>
      <w:proofErr w:type="gramStart"/>
      <w:r w:rsidR="003B1DF4" w:rsidRPr="003B1DF4">
        <w:t>public</w:t>
      </w:r>
      <w:proofErr w:type="gramEnd"/>
      <w:r w:rsidR="003B1DF4" w:rsidRPr="003B1DF4">
        <w:t xml:space="preserve"> or private.</w:t>
      </w:r>
    </w:p>
    <w:p w14:paraId="1405EBE8" w14:textId="2C1139E7" w:rsidR="002A0413" w:rsidRDefault="003B1DF4" w:rsidP="002A041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E38D1C" wp14:editId="31D62CCA">
            <wp:extent cx="5155465" cy="2933700"/>
            <wp:effectExtent l="19050" t="19050" r="2667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985" cy="2936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06A318C" w:rsidR="003B1DF4" w:rsidRDefault="003B1DF4" w:rsidP="002A0413">
      <w:pPr>
        <w:rPr>
          <w:lang w:val="bg-BG"/>
        </w:rPr>
      </w:pPr>
      <w:r w:rsidRPr="003B1DF4">
        <w:rPr>
          <w:lang w:val="bg-BG"/>
        </w:rPr>
        <w:t>Select </w:t>
      </w:r>
      <w:r w:rsidRPr="003B1DF4">
        <w:rPr>
          <w:bCs/>
          <w:lang w:val="bg-BG"/>
        </w:rPr>
        <w:t xml:space="preserve">Initialize this repository with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r w:rsidRPr="003B1DF4">
        <w:rPr>
          <w:bCs/>
          <w:lang w:val="bg-BG"/>
        </w:rPr>
        <w:t xml:space="preserve">and </w:t>
      </w:r>
      <w:r w:rsidRPr="003B1DF4">
        <w:rPr>
          <w:b/>
          <w:bCs/>
          <w:lang w:val="bg-BG"/>
        </w:rPr>
        <w:t>click</w:t>
      </w:r>
      <w:r w:rsidRPr="003B1DF4">
        <w:rPr>
          <w:bCs/>
          <w:lang w:val="bg-BG"/>
        </w:rPr>
        <w:t xml:space="preserve"> on </w:t>
      </w:r>
      <w:r w:rsidR="00C85307" w:rsidRPr="00C85307">
        <w:rPr>
          <w:rFonts w:ascii="Consolas" w:hAnsi="Consolas"/>
          <w:b/>
        </w:rPr>
        <w:t>[</w:t>
      </w:r>
      <w:r w:rsidRPr="00C85307">
        <w:rPr>
          <w:rFonts w:ascii="Consolas" w:hAnsi="Consolas"/>
          <w:b/>
        </w:rPr>
        <w:t>Create repository</w:t>
      </w:r>
      <w:r w:rsidR="00C85307" w:rsidRPr="00C85307">
        <w:rPr>
          <w:rFonts w:ascii="Consolas" w:hAnsi="Consolas"/>
          <w:b/>
        </w:rPr>
        <w:t>]</w:t>
      </w:r>
      <w:r w:rsidRPr="003B1DF4">
        <w:rPr>
          <w:lang w:val="bg-BG"/>
        </w:rPr>
        <w:t>.</w:t>
      </w:r>
    </w:p>
    <w:p w14:paraId="3D822F77" w14:textId="5E59CA14" w:rsidR="003B1DF4" w:rsidRDefault="003B1DF4" w:rsidP="002A0413">
      <w:pPr>
        <w:rPr>
          <w:lang w:val="bg-BG"/>
        </w:rPr>
      </w:pPr>
      <w:r w:rsidRPr="003B1DF4">
        <w:rPr>
          <w:noProof/>
        </w:rPr>
        <w:drawing>
          <wp:inline distT="0" distB="0" distL="0" distR="0" wp14:anchorId="78EB3D9D" wp14:editId="7482656D">
            <wp:extent cx="5162550" cy="2296555"/>
            <wp:effectExtent l="19050" t="19050" r="1905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1377" cy="2300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657FA" w14:textId="5B7DE633" w:rsidR="003B1DF4" w:rsidRPr="003B1DF4" w:rsidRDefault="003B1DF4" w:rsidP="002A0413">
      <w:r w:rsidRPr="003B1DF4">
        <w:rPr>
          <w:lang w:val="bg-BG"/>
        </w:rPr>
        <w:t xml:space="preserve">Then we select the folder on the computer in which we want to download </w:t>
      </w:r>
      <w:r w:rsidR="00BC1737">
        <w:rPr>
          <w:lang w:val="bg-BG"/>
        </w:rPr>
        <w:t xml:space="preserve">the </w:t>
      </w:r>
      <w:r w:rsidRPr="003B1DF4">
        <w:rPr>
          <w:lang w:val="bg-BG"/>
        </w:rPr>
        <w:t>repo.</w:t>
      </w:r>
      <w:r>
        <w:rPr>
          <w:lang w:val="bg-BG"/>
        </w:rPr>
        <w:t xml:space="preserve"> </w:t>
      </w:r>
      <w:r w:rsidRPr="003B1DF4">
        <w:rPr>
          <w:b/>
        </w:rPr>
        <w:t>Right</w:t>
      </w:r>
      <w:r w:rsidR="00EF356E">
        <w:rPr>
          <w:b/>
        </w:rPr>
        <w:t>-click</w:t>
      </w:r>
      <w:r w:rsidR="00973F33">
        <w:rPr>
          <w:b/>
        </w:rPr>
        <w:t xml:space="preserve"> </w:t>
      </w:r>
      <w:r>
        <w:t xml:space="preserve">in folder </w:t>
      </w:r>
      <w:r w:rsidR="001356A5">
        <w:rPr>
          <w:rFonts w:cstheme="minorHAnsi"/>
        </w:rPr>
        <w:t>→</w:t>
      </w:r>
      <w:r w:rsidR="001356A5">
        <w:t xml:space="preserve"> </w:t>
      </w:r>
      <w:r w:rsidRPr="003B1DF4">
        <w:rPr>
          <w:b/>
        </w:rPr>
        <w:t xml:space="preserve"> </w:t>
      </w:r>
      <w:r w:rsidR="001356A5" w:rsidRPr="001356A5">
        <w:rPr>
          <w:rFonts w:ascii="Consolas" w:hAnsi="Consolas"/>
          <w:b/>
        </w:rPr>
        <w:t>[</w:t>
      </w:r>
      <w:r w:rsidRPr="001356A5">
        <w:rPr>
          <w:rFonts w:ascii="Consolas" w:hAnsi="Consolas"/>
          <w:b/>
        </w:rPr>
        <w:t>Git Clone</w:t>
      </w:r>
      <w:r w:rsidR="001356A5" w:rsidRPr="001356A5">
        <w:rPr>
          <w:rFonts w:ascii="Consolas" w:hAnsi="Consolas"/>
          <w:b/>
        </w:rPr>
        <w:t>]</w:t>
      </w:r>
      <w:r>
        <w:t>.</w:t>
      </w:r>
    </w:p>
    <w:p w14:paraId="15AAA2A3" w14:textId="3914C22B" w:rsidR="003B1DF4" w:rsidRDefault="003B1DF4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73878E6A" wp14:editId="69A8C0A7">
            <wp:extent cx="4362450" cy="3047999"/>
            <wp:effectExtent l="19050" t="19050" r="1905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2021-10-07 104925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" r="861" b="1166"/>
                    <a:stretch/>
                  </pic:blipFill>
                  <pic:spPr bwMode="auto">
                    <a:xfrm>
                      <a:off x="0" y="0"/>
                      <a:ext cx="4366614" cy="3050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9ABFB" w14:textId="1A2845DC" w:rsidR="007C5E3E" w:rsidRDefault="007C5E3E" w:rsidP="002A0413">
      <w:r>
        <w:lastRenderedPageBreak/>
        <w:t xml:space="preserve">And click on </w:t>
      </w:r>
      <w:r w:rsidR="00ED07CB" w:rsidRPr="00973F33">
        <w:rPr>
          <w:rFonts w:ascii="Consolas" w:hAnsi="Consolas"/>
        </w:rPr>
        <w:t>[</w:t>
      </w:r>
      <w:r w:rsidRPr="00973F33">
        <w:rPr>
          <w:rFonts w:ascii="Consolas" w:hAnsi="Consolas"/>
          <w:b/>
        </w:rPr>
        <w:t>OK</w:t>
      </w:r>
      <w:r w:rsidR="00ED07CB" w:rsidRPr="00973F33">
        <w:rPr>
          <w:rFonts w:ascii="Consolas" w:hAnsi="Consolas"/>
          <w:b/>
        </w:rPr>
        <w:t>]</w:t>
      </w:r>
      <w:r>
        <w:t>.</w:t>
      </w:r>
      <w:r>
        <w:rPr>
          <w:lang w:val="bg-BG"/>
        </w:rPr>
        <w:br/>
      </w:r>
      <w:r w:rsidRPr="007C5E3E">
        <w:rPr>
          <w:lang w:val="bg-BG"/>
        </w:rPr>
        <w:t xml:space="preserve">For example, in the </w:t>
      </w:r>
      <w:r>
        <w:rPr>
          <w:lang w:val="bg-BG"/>
        </w:rPr>
        <w:t>folder we downloaded from GitHub (</w:t>
      </w:r>
      <w:r w:rsidRPr="007C5E3E">
        <w:rPr>
          <w:lang w:val="bg-BG"/>
        </w:rPr>
        <w:t>Soft</w:t>
      </w:r>
      <w:r>
        <w:t>Uni</w:t>
      </w:r>
      <w:r w:rsidRPr="007C5E3E">
        <w:rPr>
          <w:lang w:val="bg-BG"/>
        </w:rPr>
        <w:t xml:space="preserve"> Courses</w:t>
      </w:r>
      <w:r>
        <w:t>)</w:t>
      </w:r>
      <w:r>
        <w:rPr>
          <w:lang w:val="bg-BG"/>
        </w:rPr>
        <w:t xml:space="preserve">, </w:t>
      </w:r>
      <w:r>
        <w:t>we</w:t>
      </w:r>
      <w:r>
        <w:rPr>
          <w:lang w:val="bg-BG"/>
        </w:rPr>
        <w:t xml:space="preserve"> </w:t>
      </w:r>
      <w:r w:rsidRPr="007C5E3E">
        <w:rPr>
          <w:b/>
          <w:lang w:val="bg-BG"/>
        </w:rPr>
        <w:t>created</w:t>
      </w:r>
      <w:r>
        <w:rPr>
          <w:lang w:val="bg-BG"/>
        </w:rPr>
        <w:t xml:space="preserve"> a folder with </w:t>
      </w:r>
      <w:r w:rsidR="00BC1737">
        <w:rPr>
          <w:lang w:val="bg-BG"/>
        </w:rPr>
        <w:t xml:space="preserve">the </w:t>
      </w:r>
      <w:r>
        <w:rPr>
          <w:lang w:val="bg-BG"/>
        </w:rPr>
        <w:t xml:space="preserve">name </w:t>
      </w:r>
      <w:r w:rsidRPr="00914841">
        <w:rPr>
          <w:rFonts w:ascii="Consolas" w:hAnsi="Consolas"/>
          <w:b/>
          <w:lang w:val="bg-BG"/>
        </w:rPr>
        <w:t>Programming-Fundamentals</w:t>
      </w:r>
      <w:r w:rsidRPr="00914841">
        <w:rPr>
          <w:rFonts w:ascii="Consolas" w:hAnsi="Consolas"/>
          <w:b/>
        </w:rPr>
        <w:t>-Java</w:t>
      </w:r>
      <w:r w:rsidR="00314417">
        <w:rPr>
          <w:bCs/>
        </w:rPr>
        <w:t>. I</w:t>
      </w:r>
      <w:r>
        <w:rPr>
          <w:lang w:val="bg-BG"/>
        </w:rPr>
        <w:t>n it</w:t>
      </w:r>
      <w:r w:rsidR="00314417">
        <w:rPr>
          <w:lang w:val="bg-BG"/>
        </w:rPr>
        <w:t>,</w:t>
      </w:r>
      <w:r>
        <w:rPr>
          <w:lang w:val="bg-BG"/>
        </w:rPr>
        <w:t xml:space="preserve"> </w:t>
      </w:r>
      <w:r>
        <w:t xml:space="preserve">we </w:t>
      </w:r>
      <w:r w:rsidRPr="007C5E3E">
        <w:rPr>
          <w:b/>
          <w:lang w:val="bg-BG"/>
        </w:rPr>
        <w:t>created</w:t>
      </w:r>
      <w:r w:rsidRPr="007C5E3E">
        <w:rPr>
          <w:lang w:val="bg-BG"/>
        </w:rPr>
        <w:t xml:space="preserve"> a </w:t>
      </w:r>
      <w:r w:rsidR="00D47560">
        <w:t>file</w:t>
      </w:r>
      <w:r w:rsidRPr="007C5E3E">
        <w:rPr>
          <w:lang w:val="bg-BG"/>
        </w:rPr>
        <w:t xml:space="preserve"> with the name</w:t>
      </w:r>
      <w:r>
        <w:t xml:space="preserve"> </w:t>
      </w:r>
      <w:r w:rsidRPr="003E4844">
        <w:rPr>
          <w:rFonts w:ascii="Consolas" w:hAnsi="Consolas"/>
          <w:b/>
        </w:rPr>
        <w:t>First-Exercise</w:t>
      </w:r>
      <w:r>
        <w:t xml:space="preserve">. We return to </w:t>
      </w:r>
      <w:r w:rsidR="00314417">
        <w:t xml:space="preserve">the </w:t>
      </w:r>
      <w:r>
        <w:t xml:space="preserve">folder </w:t>
      </w:r>
      <w:proofErr w:type="spellStart"/>
      <w:r>
        <w:t>SoftUni</w:t>
      </w:r>
      <w:proofErr w:type="spellEnd"/>
      <w:r>
        <w:t xml:space="preserve"> Courses</w:t>
      </w:r>
      <w:r w:rsidR="00314417">
        <w:t>,</w:t>
      </w:r>
      <w:r>
        <w:t xml:space="preserve"> and right</w:t>
      </w:r>
      <w:r w:rsidR="00BA4BDC">
        <w:t>-</w:t>
      </w:r>
      <w:r w:rsidR="007F2BD1">
        <w:t>click</w:t>
      </w:r>
      <w:r w:rsidR="002F4AA5">
        <w:t xml:space="preserve"> in folder</w:t>
      </w:r>
      <w:r w:rsidR="00ED07CB">
        <w:t xml:space="preserve"> </w:t>
      </w:r>
      <w:r w:rsidR="00ED07CB">
        <w:rPr>
          <w:rFonts w:cstheme="minorHAnsi"/>
        </w:rPr>
        <w:t>→</w:t>
      </w:r>
      <w:r w:rsidR="00ED07CB">
        <w:t xml:space="preserve"> </w:t>
      </w:r>
      <w:r w:rsidR="002F4AA5" w:rsidRPr="00973F33">
        <w:rPr>
          <w:rFonts w:ascii="Consolas" w:hAnsi="Consolas"/>
          <w:b/>
          <w:bCs/>
        </w:rPr>
        <w:t>Git commit</w:t>
      </w:r>
      <w:r w:rsidR="002F4AA5">
        <w:t xml:space="preserve"> </w:t>
      </w:r>
      <w:r w:rsidR="00ED07CB">
        <w:rPr>
          <w:rFonts w:cstheme="minorHAnsi"/>
        </w:rPr>
        <w:t>→</w:t>
      </w:r>
      <w:r w:rsidR="002F4AA5">
        <w:t xml:space="preserve"> </w:t>
      </w:r>
      <w:r w:rsidR="002F4AA5" w:rsidRPr="002F4AA5">
        <w:t>"</w:t>
      </w:r>
      <w:r w:rsidR="002F4AA5" w:rsidRPr="00973F33">
        <w:rPr>
          <w:rFonts w:ascii="Consolas" w:hAnsi="Consolas"/>
          <w:b/>
          <w:bCs/>
        </w:rPr>
        <w:t>main</w:t>
      </w:r>
      <w:r w:rsidR="002F4AA5" w:rsidRPr="002F4AA5">
        <w:t>"</w:t>
      </w:r>
      <w:r>
        <w:t>.</w:t>
      </w:r>
    </w:p>
    <w:p w14:paraId="1AAD9E5D" w14:textId="2086849B" w:rsidR="007C5E3E" w:rsidRDefault="007C5E3E" w:rsidP="002A0413">
      <w:r w:rsidRPr="007C5E3E">
        <w:rPr>
          <w:noProof/>
        </w:rPr>
        <w:drawing>
          <wp:inline distT="0" distB="0" distL="0" distR="0" wp14:anchorId="0CE919C7" wp14:editId="65A02785">
            <wp:extent cx="4591050" cy="4207847"/>
            <wp:effectExtent l="19050" t="19050" r="19050" b="215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1988" cy="4227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1B840" w14:textId="42708B46" w:rsidR="00806B95" w:rsidRPr="00806B95" w:rsidRDefault="00806B95" w:rsidP="002A0413">
      <w:pPr>
        <w:rPr>
          <w:lang w:val="bg-BG"/>
        </w:rPr>
      </w:pPr>
      <w:r>
        <w:t xml:space="preserve">And click on </w:t>
      </w:r>
      <w:r w:rsidR="00ED07CB" w:rsidRPr="000A416A">
        <w:rPr>
          <w:rFonts w:ascii="Consolas" w:hAnsi="Consolas"/>
        </w:rPr>
        <w:t>[</w:t>
      </w:r>
      <w:r w:rsidRPr="000A416A">
        <w:rPr>
          <w:rFonts w:ascii="Consolas" w:hAnsi="Consolas"/>
          <w:b/>
        </w:rPr>
        <w:t>Commit</w:t>
      </w:r>
      <w:r w:rsidR="00ED07CB" w:rsidRPr="000A416A">
        <w:rPr>
          <w:rFonts w:ascii="Consolas" w:hAnsi="Consolas"/>
          <w:b/>
        </w:rPr>
        <w:t>]</w:t>
      </w:r>
      <w:r>
        <w:t>.</w:t>
      </w:r>
      <w:r>
        <w:rPr>
          <w:lang w:val="bg-BG"/>
        </w:rPr>
        <w:t xml:space="preserve"> </w:t>
      </w:r>
      <w:r>
        <w:t>T</w:t>
      </w:r>
      <w:r w:rsidRPr="00806B95">
        <w:rPr>
          <w:lang w:val="bg-BG"/>
        </w:rPr>
        <w:t>hen in the lower</w:t>
      </w:r>
      <w:r w:rsidR="00BC1737">
        <w:rPr>
          <w:lang w:val="bg-BG"/>
        </w:rPr>
        <w:t>-</w:t>
      </w:r>
      <w:r w:rsidRPr="00806B95">
        <w:rPr>
          <w:lang w:val="bg-BG"/>
        </w:rPr>
        <w:t>left corner</w:t>
      </w:r>
      <w:r w:rsidR="00314417">
        <w:rPr>
          <w:lang w:val="bg-BG"/>
        </w:rPr>
        <w:t>,</w:t>
      </w:r>
      <w:r w:rsidRPr="00806B95">
        <w:rPr>
          <w:lang w:val="bg-BG"/>
        </w:rPr>
        <w:t xml:space="preserve"> </w:t>
      </w:r>
      <w:r w:rsidRPr="00806B95">
        <w:rPr>
          <w:b/>
          <w:lang w:val="bg-BG"/>
        </w:rPr>
        <w:t>click</w:t>
      </w:r>
      <w:r w:rsidRPr="00806B95">
        <w:rPr>
          <w:lang w:val="bg-BG"/>
        </w:rPr>
        <w:t xml:space="preserve"> on </w:t>
      </w:r>
      <w:r w:rsidR="00ED07CB" w:rsidRPr="001F7C8D">
        <w:rPr>
          <w:rFonts w:ascii="Consolas" w:hAnsi="Consolas"/>
        </w:rPr>
        <w:t>[</w:t>
      </w:r>
      <w:r w:rsidRPr="001F7C8D">
        <w:rPr>
          <w:rFonts w:ascii="Consolas" w:hAnsi="Consolas"/>
          <w:b/>
          <w:lang w:val="bg-BG"/>
        </w:rPr>
        <w:t>Push</w:t>
      </w:r>
      <w:r w:rsidR="00ED07CB" w:rsidRPr="001F7C8D">
        <w:rPr>
          <w:rFonts w:ascii="Consolas" w:hAnsi="Consolas"/>
          <w:b/>
        </w:rPr>
        <w:t>]</w:t>
      </w:r>
      <w:r>
        <w:rPr>
          <w:b/>
        </w:rPr>
        <w:t>.</w:t>
      </w:r>
      <w:r>
        <w:rPr>
          <w:lang w:val="bg-BG"/>
        </w:rPr>
        <w:t xml:space="preserve"> We </w:t>
      </w:r>
      <w:r w:rsidRPr="00806B95">
        <w:rPr>
          <w:b/>
          <w:lang w:val="bg-BG"/>
        </w:rPr>
        <w:t xml:space="preserve">return to </w:t>
      </w:r>
      <w:r w:rsidRPr="00806B95">
        <w:rPr>
          <w:b/>
        </w:rPr>
        <w:t>G</w:t>
      </w:r>
      <w:r w:rsidRPr="00806B95">
        <w:rPr>
          <w:b/>
          <w:lang w:val="bg-BG"/>
        </w:rPr>
        <w:t>itHub</w:t>
      </w:r>
      <w:r w:rsidRPr="00806B95">
        <w:rPr>
          <w:lang w:val="bg-BG"/>
        </w:rPr>
        <w:t xml:space="preserve"> and see that the changes are </w:t>
      </w:r>
      <w:r w:rsidRPr="00806B95">
        <w:rPr>
          <w:b/>
          <w:lang w:val="bg-BG"/>
        </w:rPr>
        <w:t>reflected</w:t>
      </w:r>
      <w:r w:rsidRPr="00806B95">
        <w:rPr>
          <w:lang w:val="bg-BG"/>
        </w:rPr>
        <w:t>.</w:t>
      </w:r>
    </w:p>
    <w:p w14:paraId="12BD2210" w14:textId="4280D186" w:rsidR="002A0413" w:rsidRDefault="00806B95" w:rsidP="002A0413">
      <w:r>
        <w:rPr>
          <w:noProof/>
        </w:rPr>
        <w:drawing>
          <wp:inline distT="0" distB="0" distL="0" distR="0" wp14:anchorId="04172281" wp14:editId="79A178BC">
            <wp:extent cx="5162550" cy="2882321"/>
            <wp:effectExtent l="19050" t="19050" r="19050" b="133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2021-10-07 11102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29" cy="288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2D5AC" w14:textId="3425D8B8" w:rsidR="0048432F" w:rsidRPr="0048432F" w:rsidRDefault="0048432F" w:rsidP="002A0413">
      <w:pPr>
        <w:rPr>
          <w:b/>
        </w:rPr>
      </w:pPr>
      <w:r w:rsidRPr="0048432F">
        <w:rPr>
          <w:b/>
        </w:rPr>
        <w:t>We are ready!</w:t>
      </w:r>
    </w:p>
    <w:p w14:paraId="72EBFE3F" w14:textId="2930F1A8" w:rsidR="00465987" w:rsidRDefault="005101E4" w:rsidP="00B370AA">
      <w:pPr>
        <w:pStyle w:val="Heading1"/>
        <w:numPr>
          <w:ilvl w:val="0"/>
          <w:numId w:val="9"/>
        </w:numPr>
        <w:ind w:left="426" w:hanging="426"/>
      </w:pPr>
      <w:r>
        <w:lastRenderedPageBreak/>
        <w:t>Configure the .</w:t>
      </w:r>
      <w:proofErr w:type="spellStart"/>
      <w:r>
        <w:t>gitignore</w:t>
      </w:r>
      <w:proofErr w:type="spellEnd"/>
      <w:r>
        <w:t xml:space="preserve"> </w:t>
      </w:r>
      <w:proofErr w:type="gramStart"/>
      <w:r>
        <w:t>file</w:t>
      </w:r>
      <w:proofErr w:type="gramEnd"/>
    </w:p>
    <w:p w14:paraId="70A12224" w14:textId="2E668B76" w:rsidR="00CB07A5" w:rsidRDefault="003C2C11" w:rsidP="00CB07A5">
      <w:r w:rsidRPr="003C2C11">
        <w:t xml:space="preserve">A </w:t>
      </w:r>
      <w:r w:rsidRPr="00BA4BDC">
        <w:rPr>
          <w:rFonts w:ascii="Consolas" w:hAnsi="Consolas"/>
          <w:b/>
          <w:bCs/>
        </w:rPr>
        <w:t>.</w:t>
      </w:r>
      <w:proofErr w:type="spellStart"/>
      <w:r w:rsidRPr="00BA4BDC">
        <w:rPr>
          <w:rFonts w:ascii="Consolas" w:hAnsi="Consolas"/>
          <w:b/>
          <w:bCs/>
        </w:rPr>
        <w:t>gitignore</w:t>
      </w:r>
      <w:proofErr w:type="spellEnd"/>
      <w:r w:rsidRPr="003C2C11">
        <w:t xml:space="preserve"> file specifies </w:t>
      </w:r>
      <w:r w:rsidRPr="00E31177">
        <w:rPr>
          <w:b/>
          <w:bCs/>
        </w:rPr>
        <w:t>intentionally untracked files</w:t>
      </w:r>
      <w:r w:rsidRPr="003C2C11">
        <w:t xml:space="preserve"> that Git should ignore.</w:t>
      </w:r>
      <w:r w:rsidR="00E31177">
        <w:t xml:space="preserve"> These are all the files </w:t>
      </w:r>
      <w:r w:rsidR="00314417">
        <w:t>that</w:t>
      </w:r>
      <w:r w:rsidR="00E31177">
        <w:t xml:space="preserve"> are generated during the project build and compilation. Your repo should keep the sou</w:t>
      </w:r>
      <w:r w:rsidR="00314417">
        <w:t>r</w:t>
      </w:r>
      <w:r w:rsidR="00E31177">
        <w:t>ce code + documentation + project resources but should ignore all files</w:t>
      </w:r>
      <w:r w:rsidR="00314417">
        <w:t xml:space="preserve"> built</w:t>
      </w:r>
      <w:r w:rsidR="00E31177">
        <w:t xml:space="preserve"> from the source code.</w:t>
      </w:r>
    </w:p>
    <w:p w14:paraId="5695C1BD" w14:textId="37FE6CDE" w:rsidR="009C78A7" w:rsidRDefault="009C78A7" w:rsidP="00CB07A5">
      <w:r w:rsidRPr="009C78A7">
        <w:t xml:space="preserve">Create a file called </w:t>
      </w:r>
      <w:r w:rsidRPr="0086382B">
        <w:rPr>
          <w:rFonts w:ascii="Consolas" w:hAnsi="Consolas"/>
          <w:b/>
          <w:bCs/>
        </w:rPr>
        <w:t>.</w:t>
      </w:r>
      <w:proofErr w:type="spellStart"/>
      <w:r w:rsidRPr="0086382B">
        <w:rPr>
          <w:rFonts w:ascii="Consolas" w:hAnsi="Consolas"/>
          <w:b/>
          <w:bCs/>
        </w:rPr>
        <w:t>gitignore</w:t>
      </w:r>
      <w:proofErr w:type="spellEnd"/>
      <w:r w:rsidRPr="009C78A7">
        <w:t xml:space="preserve"> in your project</w:t>
      </w:r>
      <w:r w:rsidR="00314417">
        <w:t>'</w:t>
      </w:r>
      <w:r w:rsidRPr="009C78A7">
        <w:t>s directory</w:t>
      </w:r>
      <w:r w:rsidR="00A16591">
        <w:t>:</w:t>
      </w:r>
    </w:p>
    <w:p w14:paraId="5AACCF4F" w14:textId="40B22AC3" w:rsidR="009C78A7" w:rsidRDefault="009C78A7" w:rsidP="00CB07A5">
      <w:r>
        <w:rPr>
          <w:noProof/>
        </w:rPr>
        <w:drawing>
          <wp:inline distT="0" distB="0" distL="0" distR="0" wp14:anchorId="62AB6D41" wp14:editId="53948D51">
            <wp:extent cx="5093080" cy="1238250"/>
            <wp:effectExtent l="19050" t="19050" r="1270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9661" cy="124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1F416D" w14:textId="4EB74F87" w:rsidR="009C78A7" w:rsidRDefault="009C78A7" w:rsidP="00CB07A5">
      <w:r w:rsidRPr="009C78A7">
        <w:t xml:space="preserve">Each line in </w:t>
      </w:r>
      <w:r w:rsidR="00A16591">
        <w:t>the</w:t>
      </w:r>
      <w:r w:rsidRPr="009C78A7">
        <w:t xml:space="preserve"> </w:t>
      </w:r>
      <w:r w:rsidR="00A16591" w:rsidRPr="0086382B">
        <w:rPr>
          <w:rFonts w:ascii="Consolas" w:hAnsi="Consolas"/>
          <w:b/>
        </w:rPr>
        <w:t>.</w:t>
      </w:r>
      <w:proofErr w:type="spellStart"/>
      <w:r w:rsidR="00A16591" w:rsidRPr="0086382B">
        <w:rPr>
          <w:rFonts w:ascii="Consolas" w:hAnsi="Consolas"/>
          <w:b/>
        </w:rPr>
        <w:t>g</w:t>
      </w:r>
      <w:r w:rsidRPr="0086382B">
        <w:rPr>
          <w:rFonts w:ascii="Consolas" w:hAnsi="Consolas"/>
          <w:b/>
        </w:rPr>
        <w:t>itignore</w:t>
      </w:r>
      <w:proofErr w:type="spellEnd"/>
      <w:r w:rsidRPr="009C78A7">
        <w:t xml:space="preserve"> file specifies a pattern</w:t>
      </w:r>
      <w:r w:rsidR="00A16591">
        <w:t xml:space="preserve"> to ignore. For example, if you code in C#, you can use these ignore settings:</w:t>
      </w:r>
    </w:p>
    <w:p w14:paraId="22A5F553" w14:textId="55B3893B" w:rsidR="001D3866" w:rsidRDefault="001D3866" w:rsidP="00CB07A5">
      <w:pPr>
        <w:rPr>
          <w:lang w:val="bg-BG"/>
        </w:rPr>
      </w:pPr>
      <w:r>
        <w:rPr>
          <w:noProof/>
        </w:rPr>
        <w:drawing>
          <wp:inline distT="0" distB="0" distL="0" distR="0" wp14:anchorId="5FD1B149" wp14:editId="2926ACD9">
            <wp:extent cx="2882374" cy="1495425"/>
            <wp:effectExtent l="19050" t="19050" r="13335" b="952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533" t="3980" r="3571"/>
                    <a:stretch/>
                  </pic:blipFill>
                  <pic:spPr bwMode="auto">
                    <a:xfrm>
                      <a:off x="0" y="0"/>
                      <a:ext cx="2886101" cy="149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E9533" w14:textId="37F4BDBD" w:rsidR="00733398" w:rsidRPr="00367561" w:rsidRDefault="00367561" w:rsidP="00CB07A5">
      <w:r>
        <w:t xml:space="preserve">If you are </w:t>
      </w:r>
      <w:r w:rsidR="00314417">
        <w:t>un</w:t>
      </w:r>
      <w:r>
        <w:t xml:space="preserve">sure what files you </w:t>
      </w:r>
      <w:r w:rsidR="000C3A23">
        <w:t>should</w:t>
      </w:r>
      <w:r>
        <w:t xml:space="preserve"> ignore, </w:t>
      </w:r>
      <w:r w:rsidR="0046731F">
        <w:t>follow th</w:t>
      </w:r>
      <w:r w:rsidR="00314417">
        <w:t>is</w:t>
      </w:r>
      <w:r w:rsidR="0046731F">
        <w:t xml:space="preserve"> tool:</w:t>
      </w:r>
      <w:r>
        <w:t xml:space="preserve"> </w:t>
      </w:r>
      <w:hyperlink r:id="rId19" w:history="1">
        <w:r w:rsidRPr="00367561">
          <w:rPr>
            <w:rStyle w:val="Hyperlink"/>
          </w:rPr>
          <w:t>https://www.toptal.com/developers/gitignore</w:t>
        </w:r>
      </w:hyperlink>
      <w:r w:rsidR="00733398">
        <w:t>.</w:t>
      </w:r>
    </w:p>
    <w:p w14:paraId="0DD7C9A5" w14:textId="6DAF2359" w:rsidR="00B370AA" w:rsidRPr="00B370AA" w:rsidRDefault="00B370AA" w:rsidP="00B370AA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>Conflict + Resolve</w:t>
      </w:r>
    </w:p>
    <w:p w14:paraId="34D75CC4" w14:textId="0B1E66C9" w:rsidR="00B370AA" w:rsidRPr="00B370AA" w:rsidRDefault="00B370AA" w:rsidP="00FD750E">
      <w:pPr>
        <w:pStyle w:val="Heading2"/>
        <w:numPr>
          <w:ilvl w:val="0"/>
          <w:numId w:val="15"/>
        </w:numPr>
        <w:ind w:left="0" w:firstLine="0"/>
        <w:rPr>
          <w:lang w:val="bg-BG"/>
        </w:rPr>
      </w:pPr>
      <w:r w:rsidRPr="00B370AA">
        <w:t>Make a Conflict</w:t>
      </w:r>
    </w:p>
    <w:p w14:paraId="450E91DC" w14:textId="1EA4B9A4" w:rsidR="00B370AA" w:rsidRPr="00B370AA" w:rsidRDefault="00B370AA" w:rsidP="00B370AA">
      <w:pPr>
        <w:rPr>
          <w:lang w:val="bg-BG"/>
        </w:rPr>
      </w:pPr>
      <w:r w:rsidRPr="00B370AA">
        <w:t>Update</w:t>
      </w:r>
      <w:r w:rsidR="00733398">
        <w:t xml:space="preserve"> the</w:t>
      </w:r>
      <w:r w:rsidRPr="00B370AA">
        <w:t xml:space="preserve"> content in both directories </w:t>
      </w:r>
      <w:r w:rsidR="00733398">
        <w:t>separately</w:t>
      </w:r>
      <w:r w:rsidRPr="00B370AA">
        <w:t>:</w:t>
      </w:r>
    </w:p>
    <w:p w14:paraId="5AFE89C6" w14:textId="431FC7CA" w:rsidR="00B370AA" w:rsidRPr="00B370AA" w:rsidRDefault="00B370AA" w:rsidP="00FD750E">
      <w:pPr>
        <w:pStyle w:val="ListParagraph"/>
        <w:numPr>
          <w:ilvl w:val="0"/>
          <w:numId w:val="17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TortoiseGit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893468">
        <w:rPr>
          <w:rFonts w:ascii="Consolas" w:hAnsi="Consolas"/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893468">
        <w:rPr>
          <w:rFonts w:ascii="Consolas" w:hAnsi="Consolas"/>
          <w:b/>
        </w:rPr>
        <w:t>Creating with Tortoise…</w:t>
      </w:r>
      <w:r w:rsidRPr="002F4AA5">
        <w:t>"</w:t>
      </w:r>
    </w:p>
    <w:p w14:paraId="71F85D80" w14:textId="354058D7" w:rsidR="00B370AA" w:rsidRPr="00B370AA" w:rsidRDefault="00B370AA" w:rsidP="00FD750E">
      <w:pPr>
        <w:pStyle w:val="ListParagraph"/>
        <w:numPr>
          <w:ilvl w:val="0"/>
          <w:numId w:val="17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893468">
        <w:rPr>
          <w:rFonts w:ascii="Consolas" w:hAnsi="Consolas"/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893468">
        <w:rPr>
          <w:rFonts w:ascii="Consolas" w:hAnsi="Consolas"/>
          <w:b/>
        </w:rPr>
        <w:t>Creating with Bash…</w:t>
      </w:r>
      <w:r w:rsidRPr="002F4AA5">
        <w:t>"</w:t>
      </w:r>
    </w:p>
    <w:p w14:paraId="6027D8E8" w14:textId="635E63B6" w:rsidR="00B370AA" w:rsidRPr="00B370AA" w:rsidRDefault="00B370AA" w:rsidP="00FD750E">
      <w:pPr>
        <w:pStyle w:val="Heading2"/>
        <w:numPr>
          <w:ilvl w:val="0"/>
          <w:numId w:val="15"/>
        </w:numPr>
        <w:ind w:left="0" w:firstLine="0"/>
        <w:rPr>
          <w:lang w:val="bg-BG"/>
        </w:rPr>
      </w:pPr>
      <w:r w:rsidRPr="00B370AA">
        <w:t xml:space="preserve">Upload </w:t>
      </w:r>
      <w:r w:rsidR="00064815">
        <w:t xml:space="preserve">Your </w:t>
      </w:r>
      <w:r w:rsidRPr="00B370AA">
        <w:t>Changes</w:t>
      </w:r>
      <w:r w:rsidR="00064815">
        <w:t>: Commit and Push</w:t>
      </w:r>
    </w:p>
    <w:p w14:paraId="73B91B36" w14:textId="4C918B34" w:rsidR="00B370AA" w:rsidRPr="00B370AA" w:rsidRDefault="00134E75" w:rsidP="00B370AA">
      <w:pPr>
        <w:rPr>
          <w:lang w:val="bg-BG"/>
        </w:rPr>
      </w:pPr>
      <w:r w:rsidRPr="00064815">
        <w:rPr>
          <w:b/>
          <w:bCs/>
        </w:rPr>
        <w:t>Commit</w:t>
      </w:r>
      <w:r>
        <w:t xml:space="preserve"> and </w:t>
      </w:r>
      <w:r w:rsidRPr="00064815">
        <w:rPr>
          <w:b/>
          <w:bCs/>
        </w:rPr>
        <w:t>push</w:t>
      </w:r>
      <w:r w:rsidR="00B370AA" w:rsidRPr="00B370AA">
        <w:t xml:space="preserve"> </w:t>
      </w:r>
      <w:r>
        <w:t>y</w:t>
      </w:r>
      <w:r w:rsidR="00B370AA" w:rsidRPr="00B370AA">
        <w:t xml:space="preserve">our </w:t>
      </w:r>
      <w:r>
        <w:t>c</w:t>
      </w:r>
      <w:r w:rsidR="00B370AA" w:rsidRPr="00B370AA">
        <w:t>hanges from</w:t>
      </w:r>
      <w:r>
        <w:t xml:space="preserve"> the</w:t>
      </w:r>
      <w:r w:rsidR="00B370AA" w:rsidRPr="00B370AA">
        <w:t xml:space="preserve"> </w:t>
      </w:r>
      <w:r w:rsidR="00B370AA" w:rsidRPr="00B370AA">
        <w:rPr>
          <w:rStyle w:val="Strong"/>
          <w:noProof/>
        </w:rPr>
        <w:t>TortoiseGit</w:t>
      </w:r>
      <w:r w:rsidR="00B370AA" w:rsidRPr="00B370AA">
        <w:rPr>
          <w:noProof/>
        </w:rPr>
        <w:t xml:space="preserve"> </w:t>
      </w:r>
      <w:r w:rsidR="00B370AA" w:rsidRPr="00B370AA">
        <w:t>Clone</w:t>
      </w:r>
      <w:r>
        <w:t xml:space="preserve"> to GitHub</w:t>
      </w:r>
      <w:r w:rsidR="00B370AA" w:rsidRPr="00B370AA">
        <w:t xml:space="preserve">. You can use </w:t>
      </w:r>
      <w:r w:rsidR="00B370AA" w:rsidRPr="00B370AA">
        <w:rPr>
          <w:noProof/>
        </w:rPr>
        <w:t xml:space="preserve">TortoiseGit's </w:t>
      </w:r>
      <w:r w:rsidR="00B370AA" w:rsidRPr="002F4AA5">
        <w:t>"</w:t>
      </w:r>
      <w:r w:rsidR="00B370AA" w:rsidRPr="00A97860">
        <w:rPr>
          <w:rFonts w:ascii="Consolas" w:hAnsi="Consolas"/>
          <w:b/>
        </w:rPr>
        <w:t>Git Commit…</w:t>
      </w:r>
      <w:r w:rsidR="00B370AA" w:rsidRPr="002F4AA5">
        <w:t>"</w:t>
      </w:r>
      <w:r w:rsidR="00064815">
        <w:t xml:space="preserve"> and </w:t>
      </w:r>
      <w:r w:rsidR="00064815" w:rsidRPr="002F4AA5">
        <w:t>"</w:t>
      </w:r>
      <w:r w:rsidR="00A97860">
        <w:rPr>
          <w:rFonts w:ascii="Consolas" w:hAnsi="Consolas"/>
          <w:b/>
        </w:rPr>
        <w:t>Push</w:t>
      </w:r>
      <w:r w:rsidR="002979C9" w:rsidRPr="002979C9">
        <w:rPr>
          <w:rFonts w:cstheme="minorHAnsi"/>
          <w:bCs/>
        </w:rPr>
        <w:t>"</w:t>
      </w:r>
      <w:r w:rsidR="00064815">
        <w:t xml:space="preserve"> commands</w:t>
      </w:r>
      <w:r w:rsidR="00B370AA" w:rsidRPr="00B370AA">
        <w:t>:</w:t>
      </w:r>
    </w:p>
    <w:p w14:paraId="1F55EC24" w14:textId="77777777" w:rsidR="00B370AA" w:rsidRPr="00B370AA" w:rsidRDefault="00B370AA" w:rsidP="000421A9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650BC2C" wp14:editId="6598B98B">
            <wp:extent cx="1932305" cy="3606392"/>
            <wp:effectExtent l="19050" t="19050" r="10795" b="133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ortoise-commi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715" cy="3607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t xml:space="preserve">  </w:t>
      </w:r>
      <w:r w:rsidRPr="00B370AA">
        <w:rPr>
          <w:noProof/>
        </w:rPr>
        <w:drawing>
          <wp:inline distT="0" distB="0" distL="0" distR="0" wp14:anchorId="36327058" wp14:editId="58D26A27">
            <wp:extent cx="3687445" cy="3534738"/>
            <wp:effectExtent l="19050" t="19050" r="27305" b="279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ortoise-commit-form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6" t="1159" r="1592" b="1106"/>
                    <a:stretch/>
                  </pic:blipFill>
                  <pic:spPr bwMode="auto">
                    <a:xfrm>
                      <a:off x="0" y="0"/>
                      <a:ext cx="3694585" cy="35415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50EEEE" w14:textId="77777777" w:rsidR="00B370AA" w:rsidRPr="00B370AA" w:rsidRDefault="00B370AA" w:rsidP="000421A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2BE204A1" wp14:editId="01C89C60">
            <wp:extent cx="3422392" cy="3190875"/>
            <wp:effectExtent l="19050" t="19050" r="2603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ush-for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545" cy="321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AEFBC" w14:textId="77777777" w:rsidR="00B370AA" w:rsidRPr="00B370AA" w:rsidRDefault="00B370AA" w:rsidP="000421A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41E52000" wp14:editId="25C7086D">
            <wp:extent cx="3038475" cy="1831393"/>
            <wp:effectExtent l="19050" t="19050" r="952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ortoise-push-for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799" cy="18346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rPr>
          <w:noProof/>
        </w:rPr>
        <w:drawing>
          <wp:inline distT="0" distB="0" distL="0" distR="0" wp14:anchorId="19A8A068" wp14:editId="5FCBBAB8">
            <wp:extent cx="3019425" cy="1819891"/>
            <wp:effectExtent l="19050" t="19050" r="9525" b="285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tortoise-push-complet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945" cy="18220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BDFE1" w14:textId="66343ACF" w:rsidR="00B370AA" w:rsidRPr="00B370AA" w:rsidRDefault="00B370AA" w:rsidP="001B3FB2">
      <w:pPr>
        <w:pStyle w:val="Heading2"/>
        <w:numPr>
          <w:ilvl w:val="0"/>
          <w:numId w:val="15"/>
        </w:numPr>
        <w:ind w:left="0" w:firstLine="0"/>
        <w:rPr>
          <w:lang w:val="bg-BG"/>
        </w:rPr>
      </w:pPr>
      <w:r w:rsidRPr="00B370AA">
        <w:lastRenderedPageBreak/>
        <w:t xml:space="preserve">Update </w:t>
      </w:r>
      <w:r w:rsidR="00064815">
        <w:t xml:space="preserve">Your </w:t>
      </w:r>
      <w:r w:rsidRPr="00B370AA">
        <w:t>Bash Clone</w:t>
      </w:r>
    </w:p>
    <w:p w14:paraId="15C899C0" w14:textId="3741F03C" w:rsidR="00B370AA" w:rsidRPr="001B3FB2" w:rsidRDefault="00B370AA" w:rsidP="001B3FB2">
      <w:pPr>
        <w:rPr>
          <w:lang w:val="bg-BG"/>
        </w:rPr>
      </w:pPr>
      <w:r w:rsidRPr="00B370AA">
        <w:t xml:space="preserve">Open your Git clone directory and open </w:t>
      </w:r>
      <w:r w:rsidR="00BC1737">
        <w:t xml:space="preserve">the </w:t>
      </w:r>
      <w:r w:rsidRPr="001B3FB2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onsole. Run the following commands:</w:t>
      </w:r>
    </w:p>
    <w:p w14:paraId="4BBF1A83" w14:textId="0BD0AE7D" w:rsidR="00B370AA" w:rsidRPr="001B3FB2" w:rsidRDefault="00B370AA" w:rsidP="001B3FB2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>Add all modified files to</w:t>
      </w:r>
      <w:r w:rsidR="00064815">
        <w:t xml:space="preserve"> the Git local</w:t>
      </w:r>
      <w:r w:rsidRPr="00B370AA">
        <w:t xml:space="preserve"> </w:t>
      </w:r>
      <w:r w:rsidRPr="001B3FB2">
        <w:rPr>
          <w:b/>
        </w:rPr>
        <w:t>staging</w:t>
      </w:r>
      <w:r w:rsidRPr="00B370AA">
        <w:t xml:space="preserve"> </w:t>
      </w:r>
      <w:proofErr w:type="gramStart"/>
      <w:r w:rsidRPr="00B370AA">
        <w:t>area</w:t>
      </w:r>
      <w:proofErr w:type="gramEnd"/>
    </w:p>
    <w:p w14:paraId="7D690387" w14:textId="5979810F" w:rsidR="00B370AA" w:rsidRPr="001B3FB2" w:rsidRDefault="00B370AA" w:rsidP="001B3FB2">
      <w:pPr>
        <w:pStyle w:val="ListParagraph"/>
        <w:numPr>
          <w:ilvl w:val="1"/>
          <w:numId w:val="18"/>
        </w:numPr>
        <w:rPr>
          <w:lang w:val="bg-BG"/>
        </w:rPr>
      </w:pPr>
      <w:r w:rsidRPr="00B370AA">
        <w:t>"</w:t>
      </w:r>
      <w:proofErr w:type="gramStart"/>
      <w:r w:rsidRPr="001B3FB2">
        <w:rPr>
          <w:rFonts w:ascii="Consolas" w:hAnsi="Consolas"/>
          <w:b/>
        </w:rPr>
        <w:t>git</w:t>
      </w:r>
      <w:proofErr w:type="gramEnd"/>
      <w:r w:rsidRPr="001B3FB2">
        <w:rPr>
          <w:rFonts w:ascii="Consolas" w:hAnsi="Consolas"/>
          <w:b/>
        </w:rPr>
        <w:t xml:space="preserve"> add .</w:t>
      </w:r>
      <w:r w:rsidRPr="00B370AA">
        <w:t>"</w:t>
      </w:r>
    </w:p>
    <w:p w14:paraId="40B9607B" w14:textId="5FDCDED9" w:rsidR="00B370AA" w:rsidRPr="001B3FB2" w:rsidRDefault="00B370AA" w:rsidP="001B3FB2">
      <w:pPr>
        <w:pStyle w:val="ListParagraph"/>
        <w:numPr>
          <w:ilvl w:val="0"/>
          <w:numId w:val="18"/>
        </w:numPr>
        <w:rPr>
          <w:lang w:val="bg-BG"/>
        </w:rPr>
      </w:pPr>
      <w:proofErr w:type="gramStart"/>
      <w:r w:rsidRPr="001B3FB2">
        <w:rPr>
          <w:b/>
        </w:rPr>
        <w:t>Commit</w:t>
      </w:r>
      <w:proofErr w:type="gramEnd"/>
      <w:r w:rsidRPr="00B370AA">
        <w:t xml:space="preserve"> your </w:t>
      </w:r>
      <w:proofErr w:type="gramStart"/>
      <w:r w:rsidRPr="00B370AA">
        <w:t>changes</w:t>
      </w:r>
      <w:r w:rsidR="00314417">
        <w:t>,</w:t>
      </w:r>
      <w:r w:rsidRPr="00B370AA">
        <w:t xml:space="preserve"> and</w:t>
      </w:r>
      <w:proofErr w:type="gramEnd"/>
      <w:r w:rsidRPr="00B370AA">
        <w:t xml:space="preserve"> give </w:t>
      </w:r>
      <w:r w:rsidR="00064815">
        <w:t xml:space="preserve">a meaningful </w:t>
      </w:r>
      <w:r w:rsidRPr="001B3FB2">
        <w:rPr>
          <w:b/>
          <w:bCs/>
        </w:rPr>
        <w:t>commit message</w:t>
      </w:r>
      <w:r w:rsidRPr="00B370AA">
        <w:t>.</w:t>
      </w:r>
    </w:p>
    <w:p w14:paraId="22B73410" w14:textId="05D631CC" w:rsidR="00B370AA" w:rsidRPr="001B3FB2" w:rsidRDefault="00B370AA" w:rsidP="001B3FB2">
      <w:pPr>
        <w:pStyle w:val="ListParagraph"/>
        <w:numPr>
          <w:ilvl w:val="1"/>
          <w:numId w:val="18"/>
        </w:numPr>
        <w:rPr>
          <w:lang w:val="bg-BG"/>
        </w:rPr>
      </w:pPr>
      <w:r w:rsidRPr="002F4AA5">
        <w:t>''</w:t>
      </w:r>
      <w:r w:rsidRPr="001B3FB2">
        <w:rPr>
          <w:rFonts w:ascii="Consolas" w:hAnsi="Consolas"/>
          <w:b/>
        </w:rPr>
        <w:t>git commit -m "Update test.txt</w:t>
      </w:r>
      <w:r w:rsidR="00251A06" w:rsidRPr="001B3FB2">
        <w:rPr>
          <w:rFonts w:ascii="Consolas" w:hAnsi="Consolas"/>
          <w:b/>
          <w:bCs/>
        </w:rPr>
        <w:t>"</w:t>
      </w:r>
      <w:r w:rsidR="007D0E12">
        <w:t>"</w:t>
      </w:r>
    </w:p>
    <w:p w14:paraId="69551A6F" w14:textId="23962AD5" w:rsidR="00B370AA" w:rsidRPr="001B3FB2" w:rsidRDefault="00B370AA" w:rsidP="001B3FB2">
      <w:pPr>
        <w:pStyle w:val="ListParagraph"/>
        <w:numPr>
          <w:ilvl w:val="0"/>
          <w:numId w:val="18"/>
        </w:numPr>
        <w:rPr>
          <w:lang w:val="bg-BG"/>
        </w:rPr>
      </w:pPr>
      <w:r w:rsidRPr="001B3FB2">
        <w:rPr>
          <w:b/>
        </w:rPr>
        <w:t>Update</w:t>
      </w:r>
      <w:r w:rsidRPr="00B370AA">
        <w:t xml:space="preserve"> your local repository</w:t>
      </w:r>
      <w:r w:rsidR="00064815">
        <w:t xml:space="preserve"> (get the latest changes from GitHub)</w:t>
      </w:r>
    </w:p>
    <w:p w14:paraId="00E3FF40" w14:textId="1C6A4C30" w:rsidR="00B370AA" w:rsidRPr="001B3FB2" w:rsidRDefault="00B370AA" w:rsidP="001B3FB2">
      <w:pPr>
        <w:pStyle w:val="ListParagraph"/>
        <w:numPr>
          <w:ilvl w:val="1"/>
          <w:numId w:val="18"/>
        </w:numPr>
        <w:rPr>
          <w:lang w:val="bg-BG"/>
        </w:rPr>
      </w:pPr>
      <w:r w:rsidRPr="002F4AA5">
        <w:t>"</w:t>
      </w:r>
      <w:proofErr w:type="gramStart"/>
      <w:r w:rsidRPr="001B3FB2">
        <w:rPr>
          <w:rFonts w:ascii="Consolas" w:hAnsi="Consolas"/>
          <w:b/>
        </w:rPr>
        <w:t>git</w:t>
      </w:r>
      <w:proofErr w:type="gramEnd"/>
      <w:r w:rsidRPr="001B3FB2">
        <w:rPr>
          <w:rFonts w:ascii="Consolas" w:hAnsi="Consolas"/>
          <w:b/>
        </w:rPr>
        <w:t xml:space="preserve"> pull</w:t>
      </w:r>
      <w:r w:rsidRPr="002F4AA5">
        <w:t>"</w:t>
      </w:r>
    </w:p>
    <w:p w14:paraId="34404736" w14:textId="79D04F0A" w:rsidR="008604BB" w:rsidRPr="008604BB" w:rsidRDefault="00B370AA" w:rsidP="000421A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2A402015" wp14:editId="26219C2A">
            <wp:extent cx="4754880" cy="2167890"/>
            <wp:effectExtent l="19050" t="19050" r="26670" b="2286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mintty_2016-09-14_20-56-59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2167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72C1E" w14:textId="72104758" w:rsidR="00B370AA" w:rsidRPr="00B370AA" w:rsidRDefault="00B370AA" w:rsidP="009868D5">
      <w:pPr>
        <w:pStyle w:val="Heading2"/>
        <w:numPr>
          <w:ilvl w:val="0"/>
          <w:numId w:val="15"/>
        </w:numPr>
        <w:ind w:left="0" w:firstLine="0"/>
        <w:rPr>
          <w:lang w:val="bg-BG"/>
        </w:rPr>
      </w:pPr>
      <w:r w:rsidRPr="00B370AA">
        <w:t xml:space="preserve">Merge </w:t>
      </w:r>
      <w:r w:rsidR="0045374F">
        <w:t xml:space="preserve">a </w:t>
      </w:r>
      <w:r w:rsidRPr="00B370AA">
        <w:t>Conflict</w:t>
      </w:r>
    </w:p>
    <w:p w14:paraId="42744155" w14:textId="08CAC1BF" w:rsidR="00B370AA" w:rsidRPr="00B370AA" w:rsidRDefault="00B370AA" w:rsidP="00B370AA">
      <w:pPr>
        <w:rPr>
          <w:lang w:val="bg-BG"/>
        </w:rPr>
      </w:pPr>
      <w:r w:rsidRPr="00B370AA">
        <w:t xml:space="preserve">Now you have </w:t>
      </w:r>
      <w:r w:rsidR="00960354">
        <w:t xml:space="preserve">a </w:t>
      </w:r>
      <w:r w:rsidR="00314417">
        <w:t>"</w:t>
      </w:r>
      <w:r w:rsidRPr="004A6379">
        <w:rPr>
          <w:rFonts w:ascii="Consolas" w:hAnsi="Consolas"/>
          <w:b/>
          <w:bCs/>
        </w:rPr>
        <w:t>merge conflict</w:t>
      </w:r>
      <w:r w:rsidR="00314417">
        <w:t>"</w:t>
      </w:r>
      <w:r w:rsidRPr="00B370AA">
        <w:t xml:space="preserve"> which you </w:t>
      </w:r>
      <w:proofErr w:type="gramStart"/>
      <w:r w:rsidRPr="00B370AA">
        <w:t>have to</w:t>
      </w:r>
      <w:proofErr w:type="gramEnd"/>
      <w:r w:rsidRPr="00B370AA">
        <w:t xml:space="preserve"> resolve</w:t>
      </w:r>
      <w:r w:rsidR="00960354">
        <w:t xml:space="preserve">. </w:t>
      </w:r>
      <w:r w:rsidR="00314417">
        <w:t xml:space="preserve">The </w:t>
      </w:r>
      <w:r w:rsidR="00314417" w:rsidRPr="00314417">
        <w:rPr>
          <w:b/>
          <w:bCs/>
        </w:rPr>
        <w:t>"</w:t>
      </w:r>
      <w:r w:rsidR="00314417" w:rsidRPr="004A6379">
        <w:rPr>
          <w:rFonts w:ascii="Consolas" w:hAnsi="Consolas"/>
          <w:b/>
          <w:bCs/>
        </w:rPr>
        <w:t>git pull</w:t>
      </w:r>
      <w:r w:rsidR="00314417" w:rsidRPr="00314417">
        <w:rPr>
          <w:b/>
          <w:bCs/>
        </w:rPr>
        <w:t>"</w:t>
      </w:r>
      <w:r w:rsidR="00314417">
        <w:t xml:space="preserve"> command </w:t>
      </w:r>
      <w:r w:rsidR="00314417" w:rsidRPr="00314417">
        <w:rPr>
          <w:b/>
          <w:bCs/>
        </w:rPr>
        <w:t>automatically</w:t>
      </w:r>
      <w:r w:rsidR="00314417">
        <w:t xml:space="preserve"> created it</w:t>
      </w:r>
      <w:r w:rsidR="00960354">
        <w:t xml:space="preserve"> because the remote repository at GitHub had a newer version for some files of your code.</w:t>
      </w:r>
    </w:p>
    <w:p w14:paraId="00FB29D5" w14:textId="045E797A" w:rsidR="00B370AA" w:rsidRPr="00A66B49" w:rsidRDefault="00B370AA" w:rsidP="00A66B49">
      <w:pPr>
        <w:pStyle w:val="ListParagraph"/>
        <w:numPr>
          <w:ilvl w:val="0"/>
          <w:numId w:val="18"/>
        </w:numPr>
        <w:rPr>
          <w:lang w:val="bg-BG"/>
        </w:rPr>
      </w:pPr>
      <w:r w:rsidRPr="00A66B49">
        <w:rPr>
          <w:b/>
        </w:rPr>
        <w:t>Open</w:t>
      </w:r>
      <w:r w:rsidRPr="00B370AA">
        <w:t xml:space="preserve"> the </w:t>
      </w:r>
      <w:r w:rsidR="002F4AA5" w:rsidRPr="002F4AA5">
        <w:t>"</w:t>
      </w:r>
      <w:r w:rsidRPr="00A66B49">
        <w:rPr>
          <w:rFonts w:ascii="Consolas" w:hAnsi="Consolas"/>
          <w:b/>
        </w:rPr>
        <w:t>test.txt</w:t>
      </w:r>
      <w:r w:rsidR="002F4AA5" w:rsidRPr="002F4AA5">
        <w:t>"</w:t>
      </w:r>
      <w:r w:rsidRPr="00B370AA">
        <w:t xml:space="preserve"> file in your </w:t>
      </w:r>
      <w:r w:rsidRPr="00A66B49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. I</w:t>
      </w:r>
      <w:r w:rsidRPr="00B370AA">
        <w:t>t should look like this:</w:t>
      </w:r>
    </w:p>
    <w:p w14:paraId="623866C6" w14:textId="5BB42E68" w:rsidR="00B370AA" w:rsidRPr="00C155A8" w:rsidRDefault="00B370AA" w:rsidP="00A66B4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30E1B160" wp14:editId="2043B036">
            <wp:extent cx="3076575" cy="1832383"/>
            <wp:effectExtent l="19050" t="19050" r="9525" b="1587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ntitled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843" cy="1837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BAEE5" w14:textId="5B2822A3" w:rsidR="00B370AA" w:rsidRPr="00A66B49" w:rsidRDefault="00B370AA" w:rsidP="00A66B49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 xml:space="preserve">Remove the </w:t>
      </w:r>
      <w:r w:rsidRPr="00A66B49">
        <w:rPr>
          <w:rFonts w:ascii="Consolas" w:hAnsi="Consolas"/>
          <w:b/>
          <w:bCs/>
          <w:noProof/>
        </w:rPr>
        <w:t>HEAD</w:t>
      </w:r>
      <w:r w:rsidRPr="00B370AA">
        <w:t xml:space="preserve">, </w:t>
      </w:r>
      <w:r w:rsidRPr="00A66B49">
        <w:rPr>
          <w:rFonts w:ascii="Consolas" w:hAnsi="Consolas"/>
          <w:b/>
          <w:bCs/>
        </w:rPr>
        <w:t>======</w:t>
      </w:r>
      <w:r w:rsidRPr="00B370AA">
        <w:t xml:space="preserve">, </w:t>
      </w:r>
      <w:r w:rsidRPr="00A66B49">
        <w:rPr>
          <w:rFonts w:ascii="Consolas" w:hAnsi="Consolas"/>
          <w:b/>
          <w:bCs/>
        </w:rPr>
        <w:t>&lt;&lt;&lt;&lt;&lt;&lt;</w:t>
      </w:r>
      <w:r w:rsidRPr="00B370AA">
        <w:t xml:space="preserve">, </w:t>
      </w:r>
      <w:r w:rsidRPr="00A66B49">
        <w:rPr>
          <w:rFonts w:ascii="Consolas" w:hAnsi="Consolas"/>
          <w:b/>
          <w:bCs/>
        </w:rPr>
        <w:t>&gt;&gt;&gt;&gt;&gt;&gt;&gt;</w:t>
      </w:r>
      <w:r w:rsidRPr="00B370AA">
        <w:t xml:space="preserve"> symbols and save the file.</w:t>
      </w:r>
    </w:p>
    <w:p w14:paraId="29014F6D" w14:textId="77777777" w:rsidR="00B370AA" w:rsidRPr="00B370AA" w:rsidRDefault="00B370AA" w:rsidP="00022EB8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0BEAA4C8" wp14:editId="00322F0D">
            <wp:extent cx="3095625" cy="1856217"/>
            <wp:effectExtent l="19050" t="19050" r="9525" b="1079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notepad_2016-09-14_21-03-36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101" cy="1858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0BFF9" w14:textId="4C3020B7" w:rsidR="00B370AA" w:rsidRPr="00022EB8" w:rsidRDefault="00B370AA" w:rsidP="00022EB8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>Now that you have resolved the</w:t>
      </w:r>
      <w:r w:rsidRPr="00022EB8">
        <w:rPr>
          <w:b/>
        </w:rPr>
        <w:t xml:space="preserve"> conflict </w:t>
      </w:r>
      <w:r w:rsidR="00597A3C" w:rsidRPr="00022EB8">
        <w:rPr>
          <w:b/>
        </w:rPr>
        <w:t xml:space="preserve">– </w:t>
      </w:r>
      <w:r w:rsidRPr="00022EB8">
        <w:rPr>
          <w:b/>
        </w:rPr>
        <w:t>stage</w:t>
      </w:r>
      <w:r w:rsidRPr="00B370AA">
        <w:t xml:space="preserve"> the modified file, </w:t>
      </w:r>
      <w:r w:rsidRPr="00022EB8">
        <w:rPr>
          <w:b/>
        </w:rPr>
        <w:t>commit</w:t>
      </w:r>
      <w:r w:rsidRPr="00B370AA">
        <w:t xml:space="preserve"> again and </w:t>
      </w:r>
      <w:r w:rsidRPr="00022EB8">
        <w:rPr>
          <w:lang w:val="bg-BG"/>
        </w:rPr>
        <w:br/>
      </w:r>
      <w:r w:rsidRPr="00022EB8">
        <w:rPr>
          <w:b/>
        </w:rPr>
        <w:t>sync</w:t>
      </w:r>
      <w:r w:rsidRPr="00B370AA">
        <w:t xml:space="preserve"> with the remote repository</w:t>
      </w:r>
      <w:r w:rsidR="00960354">
        <w:t xml:space="preserve"> (</w:t>
      </w:r>
      <w:r w:rsidR="00960354" w:rsidRPr="00022EB8">
        <w:rPr>
          <w:b/>
          <w:bCs/>
        </w:rPr>
        <w:t>pull</w:t>
      </w:r>
      <w:r w:rsidR="00960354">
        <w:t xml:space="preserve"> + </w:t>
      </w:r>
      <w:r w:rsidR="00960354" w:rsidRPr="00022EB8">
        <w:rPr>
          <w:b/>
          <w:bCs/>
        </w:rPr>
        <w:t>push</w:t>
      </w:r>
      <w:r w:rsidR="00960354">
        <w:t>)</w:t>
      </w:r>
      <w:r w:rsidRPr="00B370AA">
        <w:t>.</w:t>
      </w:r>
    </w:p>
    <w:p w14:paraId="5EE16FD9" w14:textId="77777777" w:rsidR="00B370AA" w:rsidRPr="00B370AA" w:rsidRDefault="00B370AA" w:rsidP="00022EB8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40F06F75" wp14:editId="0BF9B1E3">
            <wp:extent cx="4721860" cy="3168650"/>
            <wp:effectExtent l="19050" t="19050" r="21590" b="1270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mintty_2016-09-14_21-11-23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316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CC11C" w14:textId="77777777" w:rsidR="00B370AA" w:rsidRPr="00B370AA" w:rsidRDefault="00B370AA" w:rsidP="00125BE6">
      <w:pPr>
        <w:pStyle w:val="Heading2"/>
        <w:numPr>
          <w:ilvl w:val="0"/>
          <w:numId w:val="15"/>
        </w:numPr>
        <w:ind w:left="0" w:firstLine="0"/>
        <w:rPr>
          <w:lang w:val="bg-BG"/>
        </w:rPr>
      </w:pPr>
      <w:r w:rsidRPr="00B370AA">
        <w:t xml:space="preserve">Merge Changes and Push to </w:t>
      </w:r>
      <w:r w:rsidRPr="00B370AA">
        <w:rPr>
          <w:noProof/>
        </w:rPr>
        <w:t>GitHub</w:t>
      </w:r>
    </w:p>
    <w:p w14:paraId="77D90A83" w14:textId="4DE81D67" w:rsidR="00B370AA" w:rsidRPr="00251A06" w:rsidRDefault="00B370AA" w:rsidP="00B370AA">
      <w:pPr>
        <w:rPr>
          <w:lang w:val="bg-BG"/>
        </w:rPr>
      </w:pPr>
      <w:r w:rsidRPr="00B370AA">
        <w:t>You have updated the content of your remote repository</w:t>
      </w:r>
      <w:r w:rsidR="00314417">
        <w:t>. N</w:t>
      </w:r>
      <w:r w:rsidRPr="00B370AA">
        <w:t xml:space="preserve">ow try to </w:t>
      </w:r>
      <w:r w:rsidRPr="00960354">
        <w:rPr>
          <w:b/>
          <w:bCs/>
        </w:rPr>
        <w:t>update</w:t>
      </w:r>
      <w:r w:rsidRPr="00B370AA">
        <w:t xml:space="preserve"> your </w:t>
      </w:r>
      <w:r w:rsidRPr="00B370AA">
        <w:rPr>
          <w:noProof/>
        </w:rPr>
        <w:t xml:space="preserve">TortoiseGit </w:t>
      </w:r>
      <w:r w:rsidRPr="00B370AA">
        <w:t>clone</w:t>
      </w:r>
      <w:r w:rsidR="00251A06">
        <w:rPr>
          <w:lang w:val="bg-BG"/>
        </w:rPr>
        <w:t>.</w:t>
      </w:r>
    </w:p>
    <w:p w14:paraId="5C753E65" w14:textId="46C18076" w:rsidR="00B370AA" w:rsidRPr="00125BE6" w:rsidRDefault="00B370AA" w:rsidP="00125BE6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>Make additional changes to</w:t>
      </w:r>
      <w:r w:rsidR="00960354">
        <w:t xml:space="preserve"> the file</w:t>
      </w:r>
      <w:r w:rsidRPr="00B370AA">
        <w:t xml:space="preserve"> </w:t>
      </w:r>
      <w:r w:rsidRPr="00125BE6">
        <w:rPr>
          <w:rFonts w:ascii="Consolas" w:hAnsi="Consolas"/>
          <w:b/>
          <w:bCs/>
        </w:rPr>
        <w:t>test.txt</w:t>
      </w:r>
      <w:r w:rsidRPr="00B370AA">
        <w:t xml:space="preserve"> and </w:t>
      </w:r>
      <w:r w:rsidRPr="00125BE6">
        <w:rPr>
          <w:b/>
        </w:rPr>
        <w:t>commit</w:t>
      </w:r>
      <w:r w:rsidRPr="00B370AA">
        <w:t xml:space="preserve"> them.</w:t>
      </w:r>
    </w:p>
    <w:p w14:paraId="18E79DCF" w14:textId="0161C810" w:rsidR="00B370AA" w:rsidRPr="00B370AA" w:rsidRDefault="002F4AA5" w:rsidP="00393989">
      <w:pPr>
        <w:rPr>
          <w:b/>
          <w:lang w:val="bg-BG"/>
        </w:rPr>
      </w:pPr>
      <w:r>
        <w:rPr>
          <w:b/>
          <w:lang w:val="bg-BG"/>
        </w:rPr>
        <w:t xml:space="preserve">  </w:t>
      </w:r>
      <w:r w:rsidR="00B370AA" w:rsidRPr="00B370AA">
        <w:rPr>
          <w:noProof/>
        </w:rPr>
        <w:drawing>
          <wp:inline distT="0" distB="0" distL="0" distR="0" wp14:anchorId="4489E3C0" wp14:editId="37DE654B">
            <wp:extent cx="2886075" cy="1729613"/>
            <wp:effectExtent l="19050" t="19050" r="9525" b="2349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notepad_2016-09-14_21-22-4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56" cy="1734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DBE02" w14:textId="171D8619" w:rsidR="00B370AA" w:rsidRPr="00B370AA" w:rsidRDefault="00597A3C" w:rsidP="00597A3C">
      <w:pPr>
        <w:rPr>
          <w:lang w:val="bg-BG"/>
        </w:rPr>
      </w:pPr>
      <w:r w:rsidRPr="00597A3C">
        <w:rPr>
          <w:b/>
          <w:u w:val="single"/>
        </w:rPr>
        <w:t>NOTE:</w:t>
      </w:r>
      <w:r w:rsidR="00B370AA" w:rsidRPr="00B370AA">
        <w:t xml:space="preserve"> if you</w:t>
      </w:r>
      <w:r w:rsidR="0032705A">
        <w:t>r</w:t>
      </w:r>
      <w:r w:rsidR="00B370AA" w:rsidRPr="00B370AA">
        <w:t xml:space="preserve"> changes </w:t>
      </w:r>
      <w:r w:rsidR="0032705A">
        <w:t xml:space="preserve">are </w:t>
      </w:r>
      <w:r w:rsidR="00B370AA" w:rsidRPr="00B370AA">
        <w:t>simple</w:t>
      </w:r>
      <w:r w:rsidR="0032705A">
        <w:t xml:space="preserve"> (e.g.</w:t>
      </w:r>
      <w:r>
        <w:t>,</w:t>
      </w:r>
      <w:r w:rsidR="0032705A">
        <w:t xml:space="preserve"> just a new file is added),</w:t>
      </w:r>
      <w:r w:rsidR="00B370AA" w:rsidRPr="00B370AA">
        <w:t xml:space="preserve"> </w:t>
      </w:r>
      <w:r w:rsidR="00B370AA" w:rsidRPr="00B370AA">
        <w:rPr>
          <w:noProof/>
        </w:rPr>
        <w:t xml:space="preserve">TortoiseGit </w:t>
      </w:r>
      <w:r w:rsidR="00B370AA" w:rsidRPr="00B370AA">
        <w:t xml:space="preserve">may </w:t>
      </w:r>
      <w:r w:rsidR="00B370AA" w:rsidRPr="00B370AA">
        <w:rPr>
          <w:b/>
        </w:rPr>
        <w:t>automatically</w:t>
      </w:r>
      <w:r w:rsidR="00B370AA" w:rsidRPr="00B370AA">
        <w:t xml:space="preserve"> merge them.</w:t>
      </w:r>
    </w:p>
    <w:p w14:paraId="268F01DC" w14:textId="311FE138" w:rsidR="00B370AA" w:rsidRPr="00125BE6" w:rsidRDefault="00B370AA" w:rsidP="00125BE6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 xml:space="preserve">Now try to </w:t>
      </w:r>
      <w:r w:rsidRPr="00125BE6">
        <w:rPr>
          <w:b/>
        </w:rPr>
        <w:t>push</w:t>
      </w:r>
      <w:r w:rsidRPr="00B370AA">
        <w:t xml:space="preserve">. It turns out that we have our </w:t>
      </w:r>
      <w:r w:rsidRPr="00125BE6">
        <w:rPr>
          <w:b/>
        </w:rPr>
        <w:t>remote</w:t>
      </w:r>
      <w:r w:rsidRPr="00B370AA">
        <w:t xml:space="preserve"> repository </w:t>
      </w:r>
      <w:r w:rsidRPr="00125BE6">
        <w:rPr>
          <w:b/>
        </w:rPr>
        <w:t>updated</w:t>
      </w:r>
      <w:r w:rsidRPr="00B370AA">
        <w:t xml:space="preserve"> </w:t>
      </w:r>
      <w:r w:rsidRPr="00B370AA">
        <w:rPr>
          <w:noProof/>
        </w:rPr>
        <w:t>(</w:t>
      </w:r>
      <w:r w:rsidRPr="00B370AA">
        <w:t xml:space="preserve">the </w:t>
      </w:r>
      <w:proofErr w:type="gramStart"/>
      <w:r w:rsidRPr="00B370AA">
        <w:t>merge</w:t>
      </w:r>
      <w:proofErr w:type="gramEnd"/>
      <w:r w:rsidRPr="00B370AA">
        <w:t xml:space="preserve"> commit</w:t>
      </w:r>
      <w:r w:rsidRPr="00B370AA">
        <w:rPr>
          <w:noProof/>
        </w:rPr>
        <w:t>)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 xml:space="preserve">and </w:t>
      </w:r>
      <w:r w:rsidR="0032705A">
        <w:t>you</w:t>
      </w:r>
      <w:r w:rsidRPr="00B370AA">
        <w:t xml:space="preserve"> do not have these changes on our </w:t>
      </w:r>
      <w:r w:rsidRPr="00125BE6">
        <w:rPr>
          <w:b/>
        </w:rPr>
        <w:t>local</w:t>
      </w:r>
      <w:r w:rsidRPr="00B370AA">
        <w:t xml:space="preserve"> repository.</w:t>
      </w:r>
    </w:p>
    <w:p w14:paraId="57471210" w14:textId="77777777" w:rsidR="00B370AA" w:rsidRPr="00B370AA" w:rsidRDefault="00B370AA" w:rsidP="00AC4B7C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DC5526A" wp14:editId="1710F275">
            <wp:extent cx="2952750" cy="1969189"/>
            <wp:effectExtent l="19050" t="19050" r="19050" b="1206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TortoiseGitProc_2016-09-14_21-27-01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158" cy="19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8CD20B" w14:textId="3C8DAE8F" w:rsidR="00B370AA" w:rsidRPr="00393989" w:rsidRDefault="00B370AA" w:rsidP="00393989">
      <w:pPr>
        <w:pStyle w:val="ListParagraph"/>
        <w:numPr>
          <w:ilvl w:val="0"/>
          <w:numId w:val="18"/>
        </w:numPr>
        <w:rPr>
          <w:lang w:val="bg-BG"/>
        </w:rPr>
      </w:pPr>
      <w:proofErr w:type="gramStart"/>
      <w:r w:rsidRPr="00B370AA">
        <w:t>So</w:t>
      </w:r>
      <w:proofErr w:type="gramEnd"/>
      <w:r w:rsidRPr="00B370AA">
        <w:t xml:space="preserve"> </w:t>
      </w:r>
      <w:r w:rsidR="0032705A">
        <w:t>you</w:t>
      </w:r>
      <w:r w:rsidRPr="00B370AA">
        <w:t xml:space="preserve"> have to </w:t>
      </w:r>
      <w:r w:rsidRPr="00393989">
        <w:rPr>
          <w:b/>
        </w:rPr>
        <w:t>pull</w:t>
      </w:r>
      <w:r w:rsidRPr="00B370AA">
        <w:t xml:space="preserve"> new changes:</w:t>
      </w:r>
    </w:p>
    <w:p w14:paraId="2162CEDC" w14:textId="77777777" w:rsidR="00B370AA" w:rsidRPr="00B370AA" w:rsidRDefault="00B370AA" w:rsidP="00AC4B7C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6EED8F6C" wp14:editId="074D55B2">
            <wp:extent cx="4599396" cy="3048000"/>
            <wp:effectExtent l="19050" t="19050" r="10795" b="1905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TortoiseGitProc_2016-09-14_21-28-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187" cy="304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67FBF" w14:textId="06BF87DE" w:rsidR="00B370AA" w:rsidRPr="00393989" w:rsidRDefault="00B370AA" w:rsidP="00393989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 xml:space="preserve">Note </w:t>
      </w:r>
      <w:r w:rsidR="00597A3C">
        <w:t>the</w:t>
      </w:r>
      <w:r w:rsidRPr="00B370AA">
        <w:t xml:space="preserve"> message: "</w:t>
      </w:r>
      <w:r w:rsidRPr="00393989">
        <w:rPr>
          <w:b/>
          <w:bCs/>
          <w:i/>
          <w:iCs/>
        </w:rPr>
        <w:t>Automatic merge failed; fix conflicts…</w:t>
      </w:r>
      <w:r w:rsidRPr="00B370AA">
        <w:t>". We have another conflict</w:t>
      </w:r>
      <w:r w:rsidR="00314417">
        <w:t>,</w:t>
      </w:r>
      <w:r w:rsidRPr="00B370AA">
        <w:t xml:space="preserve"> and we </w:t>
      </w:r>
      <w:proofErr w:type="gramStart"/>
      <w:r w:rsidRPr="00B370AA">
        <w:t>have to</w:t>
      </w:r>
      <w:proofErr w:type="gramEnd"/>
      <w:r w:rsidRPr="00B370AA">
        <w:t xml:space="preserve"> resolve it like we did earlier</w:t>
      </w:r>
      <w:r w:rsidR="00314417">
        <w:t>,</w:t>
      </w:r>
      <w:r w:rsidRPr="00B370AA">
        <w:t xml:space="preserve"> but s</w:t>
      </w:r>
      <w:r w:rsidR="00314417">
        <w:t>lightly</w:t>
      </w:r>
      <w:r w:rsidRPr="00B370AA">
        <w:t xml:space="preserve"> differen</w:t>
      </w:r>
      <w:r w:rsidR="00314417">
        <w:t>t</w:t>
      </w:r>
      <w:r w:rsidR="00597A3C">
        <w:t>ly</w:t>
      </w:r>
      <w:r w:rsidRPr="00B370AA">
        <w:t>:</w:t>
      </w:r>
    </w:p>
    <w:p w14:paraId="1C7FBA93" w14:textId="74CC2222" w:rsidR="00B370AA" w:rsidRPr="00B370AA" w:rsidRDefault="00B370AA" w:rsidP="00B370AA">
      <w:pPr>
        <w:pStyle w:val="ListParagraph"/>
        <w:numPr>
          <w:ilvl w:val="1"/>
          <w:numId w:val="8"/>
        </w:numPr>
        <w:rPr>
          <w:lang w:val="bg-BG"/>
        </w:rPr>
      </w:pPr>
      <w:r w:rsidRPr="00B370AA">
        <w:t xml:space="preserve">Go </w:t>
      </w:r>
      <w:proofErr w:type="gramStart"/>
      <w:r w:rsidRPr="00B370AA">
        <w:t>on</w:t>
      </w:r>
      <w:proofErr w:type="gramEnd"/>
      <w:r w:rsidRPr="00B370AA">
        <w:t xml:space="preserve"> the </w:t>
      </w:r>
      <w:r w:rsidR="002F4AA5" w:rsidRPr="00B370AA">
        <w:t>"</w:t>
      </w:r>
      <w:r w:rsidRPr="00597A3C">
        <w:rPr>
          <w:rFonts w:ascii="Consolas" w:hAnsi="Consolas"/>
          <w:b/>
        </w:rPr>
        <w:t>test.txt</w:t>
      </w:r>
      <w:r w:rsidR="002F4AA5" w:rsidRPr="00B370AA">
        <w:t>"</w:t>
      </w:r>
      <w:r w:rsidRPr="00B370AA">
        <w:t xml:space="preserve"> file. You should </w:t>
      </w:r>
      <w:r w:rsidRPr="00B370AA">
        <w:rPr>
          <w:b/>
        </w:rPr>
        <w:t>open</w:t>
      </w:r>
      <w:r w:rsidRPr="00B370AA">
        <w:t xml:space="preserve"> the </w:t>
      </w:r>
      <w:r w:rsidRPr="00B370AA">
        <w:rPr>
          <w:b/>
        </w:rPr>
        <w:t>file</w:t>
      </w:r>
      <w:r w:rsidRPr="00B370AA">
        <w:t xml:space="preserve"> and </w:t>
      </w:r>
      <w:r w:rsidRPr="00B370AA">
        <w:rPr>
          <w:b/>
        </w:rPr>
        <w:t>remove</w:t>
      </w:r>
      <w:r w:rsidRPr="00B370AA">
        <w:t xml:space="preserve"> the same </w:t>
      </w:r>
      <w:r w:rsidRPr="00B370AA">
        <w:rPr>
          <w:b/>
        </w:rPr>
        <w:t>symbols</w:t>
      </w:r>
      <w:r w:rsidRPr="00B370AA">
        <w:t xml:space="preserve"> that we have previously removed. Then right</w:t>
      </w:r>
      <w:r w:rsidR="00BC1737">
        <w:t>-</w:t>
      </w:r>
      <w:r w:rsidRPr="00B370AA">
        <w:t xml:space="preserve">click on the file </w:t>
      </w:r>
      <w:r w:rsidR="00597A3C">
        <w:t>–</w:t>
      </w:r>
      <w:r w:rsidRPr="00B370AA">
        <w:t xml:space="preserve"> choose </w:t>
      </w:r>
      <w:r w:rsidRPr="00B370AA">
        <w:rPr>
          <w:b/>
          <w:noProof/>
        </w:rPr>
        <w:t xml:space="preserve">TortoiseGit </w:t>
      </w:r>
      <w:r w:rsidR="00597A3C">
        <w:rPr>
          <w:rFonts w:cstheme="minorHAnsi"/>
        </w:rPr>
        <w:t>→</w:t>
      </w:r>
      <w:r w:rsidRPr="00B370AA">
        <w:t xml:space="preserve"> </w:t>
      </w:r>
      <w:r w:rsidRPr="00597A3C">
        <w:rPr>
          <w:rFonts w:ascii="Consolas" w:hAnsi="Consolas"/>
          <w:b/>
        </w:rPr>
        <w:t>Resolve</w:t>
      </w:r>
      <w:r w:rsidRPr="00B370AA">
        <w:rPr>
          <w:b/>
        </w:rPr>
        <w:t>…</w:t>
      </w:r>
      <w:r w:rsidRPr="00B370AA">
        <w:t xml:space="preserve"> and click it. </w:t>
      </w:r>
      <w:r w:rsidRPr="00B370AA">
        <w:rPr>
          <w:lang w:val="bg-BG"/>
        </w:rPr>
        <w:br/>
      </w:r>
      <w:r w:rsidRPr="00B370AA">
        <w:t xml:space="preserve">A dialog window should open. Then you click </w:t>
      </w:r>
      <w:r w:rsidR="00597A3C" w:rsidRPr="00597A3C">
        <w:rPr>
          <w:rFonts w:ascii="Consolas" w:hAnsi="Consolas"/>
          <w:b/>
          <w:bCs/>
        </w:rPr>
        <w:t>[</w:t>
      </w:r>
      <w:r w:rsidRPr="00597A3C">
        <w:rPr>
          <w:rFonts w:ascii="Consolas" w:hAnsi="Consolas"/>
          <w:b/>
          <w:bCs/>
        </w:rPr>
        <w:t>O</w:t>
      </w:r>
      <w:r w:rsidR="00597A3C" w:rsidRPr="00597A3C">
        <w:rPr>
          <w:rFonts w:ascii="Consolas" w:hAnsi="Consolas"/>
          <w:b/>
          <w:bCs/>
        </w:rPr>
        <w:t>K]</w:t>
      </w:r>
      <w:r w:rsidRPr="00B370AA">
        <w:t xml:space="preserve"> to try to </w:t>
      </w:r>
      <w:r w:rsidRPr="00B370AA">
        <w:rPr>
          <w:b/>
        </w:rPr>
        <w:t>resolve</w:t>
      </w:r>
      <w:r w:rsidRPr="00B370AA">
        <w:t xml:space="preserve"> the conflict.</w:t>
      </w:r>
    </w:p>
    <w:p w14:paraId="6B255A5D" w14:textId="77777777" w:rsidR="00B370AA" w:rsidRPr="00B370AA" w:rsidRDefault="00B370AA" w:rsidP="00AC4B7C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73F84962" wp14:editId="0CB48F4D">
            <wp:extent cx="2800350" cy="1678498"/>
            <wp:effectExtent l="19050" t="19050" r="19050" b="1714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notepad_2016-09-14_21-45-39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43" cy="16996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088E22" w14:textId="77777777" w:rsidR="00B370AA" w:rsidRPr="00B370AA" w:rsidRDefault="00B370AA" w:rsidP="00A42148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609510D4" wp14:editId="0390E61E">
            <wp:extent cx="3421380" cy="3265508"/>
            <wp:effectExtent l="19050" t="19050" r="26670" b="1143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merge-form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781" cy="3273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17B01" w14:textId="77777777" w:rsidR="00B370AA" w:rsidRPr="00B370AA" w:rsidRDefault="00B370AA" w:rsidP="00A42148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6EA49737" wp14:editId="5F6A0842">
            <wp:extent cx="3421380" cy="2261949"/>
            <wp:effectExtent l="19050" t="19050" r="26670" b="2413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merge-commit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117" cy="2268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8A83C" w14:textId="77777777" w:rsidR="00B370AA" w:rsidRPr="00B370AA" w:rsidRDefault="00B370AA" w:rsidP="00A42148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2330E335" wp14:editId="0125C0BE">
            <wp:extent cx="3421562" cy="2266950"/>
            <wp:effectExtent l="19050" t="19050" r="26670" b="1905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ush-commit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715" cy="2267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ADB97" w14:textId="7D8EEF46" w:rsidR="00B370AA" w:rsidRPr="00A42148" w:rsidRDefault="00B370AA" w:rsidP="00A42148">
      <w:pPr>
        <w:pStyle w:val="ListParagraph"/>
        <w:numPr>
          <w:ilvl w:val="0"/>
          <w:numId w:val="18"/>
        </w:numPr>
        <w:rPr>
          <w:lang w:val="bg-BG"/>
        </w:rPr>
      </w:pPr>
      <w:r w:rsidRPr="00B370AA">
        <w:t xml:space="preserve">Now our file is </w:t>
      </w:r>
      <w:r w:rsidRPr="00A42148">
        <w:rPr>
          <w:b/>
        </w:rPr>
        <w:t>clean</w:t>
      </w:r>
      <w:r w:rsidR="00314417" w:rsidRPr="00A42148">
        <w:rPr>
          <w:b/>
        </w:rPr>
        <w:t>,</w:t>
      </w:r>
      <w:r w:rsidRPr="00B370AA">
        <w:t xml:space="preserve"> and we are ready for our final </w:t>
      </w:r>
      <w:r w:rsidRPr="00A42148">
        <w:rPr>
          <w:b/>
        </w:rPr>
        <w:t>commit</w:t>
      </w:r>
      <w:r w:rsidRPr="00B370AA">
        <w:t>!</w:t>
      </w:r>
    </w:p>
    <w:p w14:paraId="43C708DF" w14:textId="1291EED1" w:rsidR="00B370AA" w:rsidRPr="00B370AA" w:rsidRDefault="00B370AA" w:rsidP="005416D8">
      <w:pPr>
        <w:pStyle w:val="Heading1"/>
        <w:numPr>
          <w:ilvl w:val="0"/>
          <w:numId w:val="9"/>
        </w:numPr>
        <w:ind w:left="0" w:firstLine="0"/>
        <w:rPr>
          <w:lang w:val="bg-BG"/>
        </w:rPr>
      </w:pPr>
      <w:r w:rsidRPr="00B370AA">
        <w:t>Meet Your Colleagues</w:t>
      </w:r>
    </w:p>
    <w:p w14:paraId="45AC24C2" w14:textId="08B9D44F" w:rsidR="00B370AA" w:rsidRPr="00B370AA" w:rsidRDefault="00B370AA" w:rsidP="00B370AA">
      <w:pPr>
        <w:rPr>
          <w:lang w:val="bg-BG"/>
        </w:rPr>
      </w:pPr>
      <w:r w:rsidRPr="00B370AA">
        <w:t>It</w:t>
      </w:r>
      <w:r w:rsidR="00314417">
        <w:t>'</w:t>
      </w:r>
      <w:r w:rsidRPr="00B370AA">
        <w:t xml:space="preserve">s time to meet a couple of </w:t>
      </w:r>
      <w:r w:rsidRPr="00B370AA">
        <w:rPr>
          <w:b/>
        </w:rPr>
        <w:t>colleagues</w:t>
      </w:r>
      <w:r w:rsidRPr="00B370AA">
        <w:t xml:space="preserve"> </w:t>
      </w:r>
      <w:r w:rsidR="005F17C8">
        <w:t>from</w:t>
      </w:r>
      <w:r w:rsidRPr="00B370AA">
        <w:t xml:space="preserve"> </w:t>
      </w:r>
      <w:r w:rsidRPr="00B370AA">
        <w:rPr>
          <w:rStyle w:val="Strong"/>
          <w:noProof/>
        </w:rPr>
        <w:t>SoftUni</w:t>
      </w:r>
      <w:r w:rsidRPr="00B370AA">
        <w:t xml:space="preserve">. For this exercise, you must submit a </w:t>
      </w:r>
      <w:r w:rsidRPr="00B370AA">
        <w:rPr>
          <w:b/>
        </w:rPr>
        <w:t>zip</w:t>
      </w:r>
      <w:r w:rsidRPr="00B370AA">
        <w:t xml:space="preserve"> file with all the solutions </w:t>
      </w:r>
      <w:r w:rsidR="00BC1737">
        <w:t>to</w:t>
      </w:r>
      <w:r w:rsidRPr="00B370AA">
        <w:t xml:space="preserve"> the </w:t>
      </w:r>
      <w:r w:rsidRPr="00B370AA">
        <w:rPr>
          <w:b/>
        </w:rPr>
        <w:t>problems below</w:t>
      </w:r>
      <w:r w:rsidRPr="00B370AA">
        <w:t>.</w:t>
      </w:r>
    </w:p>
    <w:p w14:paraId="780B06D5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lastRenderedPageBreak/>
        <w:t xml:space="preserve">GitHub </w:t>
      </w:r>
      <w:r w:rsidRPr="00B370AA">
        <w:t>Profile Link</w:t>
      </w:r>
    </w:p>
    <w:p w14:paraId="5A1209D8" w14:textId="514F1CBB" w:rsidR="00B370AA" w:rsidRPr="00B370AA" w:rsidRDefault="00B370AA" w:rsidP="00B370AA">
      <w:pPr>
        <w:rPr>
          <w:lang w:val="bg-BG"/>
        </w:rPr>
      </w:pPr>
      <w:r w:rsidRPr="00B370AA">
        <w:t xml:space="preserve">Create a new </w:t>
      </w:r>
      <w:r w:rsidRPr="00B370AA">
        <w:rPr>
          <w:b/>
        </w:rPr>
        <w:t>text document</w:t>
      </w:r>
      <w:r w:rsidRPr="00B370AA">
        <w:t xml:space="preserve"> called "</w:t>
      </w:r>
      <w:r w:rsidRPr="00611D9B">
        <w:rPr>
          <w:rStyle w:val="CodeChar"/>
          <w:rFonts w:cstheme="minorHAnsi"/>
        </w:rPr>
        <w:t>1. GitHub Link.txt</w:t>
      </w:r>
      <w:proofErr w:type="gramStart"/>
      <w:r w:rsidRPr="00B370AA">
        <w:t>", and</w:t>
      </w:r>
      <w:proofErr w:type="gramEnd"/>
      <w:r w:rsidRPr="00B370AA">
        <w:t xml:space="preserve"> put a </w:t>
      </w:r>
      <w:r w:rsidRPr="00B370AA">
        <w:rPr>
          <w:b/>
        </w:rPr>
        <w:t>link</w:t>
      </w:r>
      <w:r w:rsidRPr="00B370AA">
        <w:t xml:space="preserve"> to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profile</w:t>
      </w:r>
      <w:r w:rsidRPr="00B370AA">
        <w:t xml:space="preserve"> inside it. The file should look something like this:</w:t>
      </w:r>
    </w:p>
    <w:p w14:paraId="0110960A" w14:textId="77777777" w:rsidR="00B370AA" w:rsidRPr="00B370AA" w:rsidRDefault="00B370AA" w:rsidP="00B370AA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1ACB2626" wp14:editId="1A7F78FE">
            <wp:extent cx="3212276" cy="1283970"/>
            <wp:effectExtent l="19050" t="19050" r="2667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18034" cy="1286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8A6B1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Repository Screenshot</w:t>
      </w:r>
    </w:p>
    <w:p w14:paraId="07FFC2D3" w14:textId="630E1C08" w:rsidR="00B370AA" w:rsidRPr="00B370AA" w:rsidRDefault="00B370AA" w:rsidP="00B370AA">
      <w:pPr>
        <w:rPr>
          <w:lang w:val="bg-BG"/>
        </w:rPr>
      </w:pPr>
      <w:r w:rsidRPr="00B370AA">
        <w:t xml:space="preserve">Take a </w:t>
      </w:r>
      <w:r w:rsidRPr="00B370AA">
        <w:rPr>
          <w:b/>
        </w:rPr>
        <w:t>screenshot</w:t>
      </w:r>
      <w:r w:rsidRPr="00B370AA">
        <w:t xml:space="preserve"> of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repository</w:t>
      </w:r>
      <w:r w:rsidRPr="00B370AA">
        <w:t xml:space="preserve"> using something like </w:t>
      </w:r>
      <w:r w:rsidR="00BC1737">
        <w:t xml:space="preserve">a </w:t>
      </w:r>
      <w:hyperlink r:id="rId37" w:history="1">
        <w:r w:rsidRPr="00B370AA">
          <w:rPr>
            <w:rStyle w:val="Hyperlink"/>
          </w:rPr>
          <w:t>snipping tool</w:t>
        </w:r>
      </w:hyperlink>
      <w:r w:rsidRPr="00B370AA">
        <w:t xml:space="preserve">, then save the file as </w:t>
      </w:r>
      <w:r w:rsidRPr="00B370AA">
        <w:rPr>
          <w:lang w:val="bg-BG"/>
        </w:rPr>
        <w:br/>
      </w:r>
      <w:r w:rsidRPr="00B370AA">
        <w:t>"</w:t>
      </w:r>
      <w:r w:rsidRPr="00B84073">
        <w:rPr>
          <w:rStyle w:val="CodeChar"/>
          <w:rFonts w:cstheme="minorHAnsi"/>
        </w:rPr>
        <w:t>2. GitHub Repo.jpg</w:t>
      </w:r>
      <w:r w:rsidRPr="00B370AA">
        <w:t>".</w:t>
      </w:r>
    </w:p>
    <w:p w14:paraId="79E1D4AB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t>Meet Some Colleagues</w:t>
      </w:r>
    </w:p>
    <w:p w14:paraId="67A890EA" w14:textId="6572BDED" w:rsidR="00B370AA" w:rsidRPr="00B370AA" w:rsidRDefault="00B370AA" w:rsidP="00B370AA">
      <w:pPr>
        <w:rPr>
          <w:lang w:val="bg-BG"/>
        </w:rPr>
      </w:pPr>
      <w:r w:rsidRPr="00B370AA">
        <w:t xml:space="preserve">First and foremost, look around </w:t>
      </w:r>
      <w:r w:rsidR="005F17C8">
        <w:t>your colleagues</w:t>
      </w:r>
      <w:r w:rsidRPr="00B370AA">
        <w:t xml:space="preserve"> and try to </w:t>
      </w:r>
      <w:r w:rsidRPr="00B370AA">
        <w:rPr>
          <w:b/>
        </w:rPr>
        <w:t>make acquaintances</w:t>
      </w:r>
      <w:r w:rsidRPr="00B370AA">
        <w:t xml:space="preserve"> with your fellow students. After you meet someone, </w:t>
      </w:r>
      <w:r w:rsidRPr="00B370AA">
        <w:rPr>
          <w:b/>
        </w:rPr>
        <w:t>note down</w:t>
      </w:r>
      <w:r w:rsidRPr="00B370AA">
        <w:t xml:space="preserve"> the following information about them in a </w:t>
      </w:r>
      <w:r w:rsidRPr="00B370AA">
        <w:rPr>
          <w:b/>
        </w:rPr>
        <w:t>text document</w:t>
      </w:r>
      <w:r w:rsidRPr="00B370AA">
        <w:t>:</w:t>
      </w:r>
    </w:p>
    <w:p w14:paraId="48CC5752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is their </w:t>
      </w:r>
      <w:r w:rsidRPr="00B370AA">
        <w:rPr>
          <w:b/>
        </w:rPr>
        <w:t>name</w:t>
      </w:r>
      <w:r w:rsidRPr="00B370AA">
        <w:t>?</w:t>
      </w:r>
    </w:p>
    <w:p w14:paraId="623EB75C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ere are they </w:t>
      </w:r>
      <w:r w:rsidRPr="00B370AA">
        <w:rPr>
          <w:b/>
        </w:rPr>
        <w:t>from</w:t>
      </w:r>
      <w:r w:rsidRPr="00B370AA">
        <w:t>?</w:t>
      </w:r>
    </w:p>
    <w:p w14:paraId="1B0D24B5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</w:t>
      </w:r>
      <w:r w:rsidRPr="00B370AA">
        <w:rPr>
          <w:b/>
        </w:rPr>
        <w:t>hobbies/pastimes</w:t>
      </w:r>
      <w:r w:rsidRPr="00B370AA">
        <w:t xml:space="preserve"> do they enjoy?</w:t>
      </w:r>
    </w:p>
    <w:p w14:paraId="6245F6E3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y did they pick </w:t>
      </w:r>
      <w:r w:rsidRPr="00B370AA">
        <w:rPr>
          <w:rStyle w:val="Strong"/>
          <w:noProof/>
        </w:rPr>
        <w:t>SoftUni</w:t>
      </w:r>
      <w:r w:rsidRPr="00B370AA">
        <w:t>?</w:t>
      </w:r>
    </w:p>
    <w:p w14:paraId="311D5914" w14:textId="77777777" w:rsidR="00B370AA" w:rsidRPr="00B370AA" w:rsidRDefault="00B370AA" w:rsidP="00B370AA">
      <w:pPr>
        <w:rPr>
          <w:lang w:val="bg-BG"/>
        </w:rPr>
      </w:pPr>
      <w:r w:rsidRPr="00B370AA">
        <w:t xml:space="preserve">Try to do this with </w:t>
      </w:r>
      <w:r w:rsidRPr="00B370AA">
        <w:rPr>
          <w:b/>
        </w:rPr>
        <w:t>at least 3</w:t>
      </w:r>
      <w:r w:rsidRPr="00B370AA">
        <w:t xml:space="preserve"> students </w:t>
      </w:r>
      <w:proofErr w:type="gramStart"/>
      <w:r w:rsidRPr="00B370AA">
        <w:t>and also</w:t>
      </w:r>
      <w:proofErr w:type="gramEnd"/>
      <w:r w:rsidRPr="00B370AA">
        <w:t xml:space="preserve"> exchange </w:t>
      </w:r>
      <w:r w:rsidRPr="00B370AA">
        <w:rPr>
          <w:b/>
        </w:rPr>
        <w:t>contact information</w:t>
      </w:r>
      <w:r w:rsidRPr="00B370AA">
        <w:t xml:space="preserve"> with them.</w:t>
      </w:r>
    </w:p>
    <w:p w14:paraId="4DEF1C59" w14:textId="5A45F6AF" w:rsidR="00B370AA" w:rsidRPr="00B370AA" w:rsidRDefault="00B370AA" w:rsidP="00B370AA">
      <w:pPr>
        <w:rPr>
          <w:lang w:val="bg-BG"/>
        </w:rPr>
      </w:pPr>
      <w:r w:rsidRPr="00B370AA">
        <w:t>Hopefully</w:t>
      </w:r>
      <w:r w:rsidR="00BC1737">
        <w:t>,</w:t>
      </w:r>
      <w:r w:rsidRPr="00B370AA">
        <w:t xml:space="preserve"> you made a couple</w:t>
      </w:r>
      <w:r w:rsidR="00BC1737">
        <w:t xml:space="preserve"> of</w:t>
      </w:r>
      <w:r w:rsidRPr="00B370AA">
        <w:t xml:space="preserve"> </w:t>
      </w:r>
      <w:r w:rsidR="00251A06">
        <w:t>new friends from this exercise.</w:t>
      </w:r>
    </w:p>
    <w:p w14:paraId="6E78FA12" w14:textId="77777777" w:rsidR="00B370AA" w:rsidRPr="00B370AA" w:rsidRDefault="00B370AA" w:rsidP="005416D8">
      <w:pPr>
        <w:pStyle w:val="Heading1"/>
        <w:numPr>
          <w:ilvl w:val="0"/>
          <w:numId w:val="9"/>
        </w:numPr>
        <w:ind w:left="0" w:firstLine="0"/>
        <w:rPr>
          <w:lang w:val="bg-BG"/>
        </w:rPr>
      </w:pPr>
      <w:r w:rsidRPr="00B370AA">
        <w:t>Teamwork</w:t>
      </w:r>
    </w:p>
    <w:p w14:paraId="321E6D5D" w14:textId="74E73620" w:rsidR="00B370AA" w:rsidRPr="00B370AA" w:rsidRDefault="00B370AA" w:rsidP="00B370AA">
      <w:pPr>
        <w:rPr>
          <w:lang w:val="bg-BG"/>
        </w:rPr>
      </w:pPr>
      <w:r w:rsidRPr="00B370AA">
        <w:t xml:space="preserve">Work into </w:t>
      </w:r>
      <w:r w:rsidRPr="00B370AA">
        <w:rPr>
          <w:b/>
        </w:rPr>
        <w:t>teams</w:t>
      </w:r>
      <w:r w:rsidRPr="00B370AA">
        <w:t xml:space="preserve"> of </w:t>
      </w:r>
      <w:r w:rsidRPr="00B370AA">
        <w:rPr>
          <w:noProof/>
        </w:rPr>
        <w:t>(</w:t>
      </w:r>
      <w:r w:rsidRPr="00B370AA">
        <w:t>about</w:t>
      </w:r>
      <w:r w:rsidRPr="00B370AA">
        <w:rPr>
          <w:noProof/>
        </w:rPr>
        <w:t xml:space="preserve">) </w:t>
      </w:r>
      <w:r w:rsidRPr="00B370AA">
        <w:t>5 students in class</w:t>
      </w:r>
      <w:r w:rsidR="00BC1737">
        <w:t>:</w:t>
      </w:r>
    </w:p>
    <w:p w14:paraId="2284E10A" w14:textId="471805FB" w:rsidR="0069718C" w:rsidRPr="0069718C" w:rsidRDefault="00B370AA" w:rsidP="0069718C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Online students work alone or form </w:t>
      </w:r>
      <w:r w:rsidR="00BC1737">
        <w:t xml:space="preserve">their </w:t>
      </w:r>
      <w:r w:rsidRPr="00B370AA">
        <w:t>teams</w:t>
      </w:r>
      <w:r w:rsidR="00E2088E">
        <w:t>;</w:t>
      </w:r>
    </w:p>
    <w:p w14:paraId="6AE0EC01" w14:textId="4004BD99" w:rsidR="0069718C" w:rsidRPr="0069718C" w:rsidRDefault="00B370AA" w:rsidP="0069718C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>Each team selects a "</w:t>
      </w:r>
      <w:r w:rsidRPr="0069718C">
        <w:rPr>
          <w:b/>
        </w:rPr>
        <w:t>team leader</w:t>
      </w:r>
      <w:r w:rsidRPr="00B370AA">
        <w:t>"</w:t>
      </w:r>
      <w:r w:rsidR="00E2088E">
        <w:t>;</w:t>
      </w:r>
    </w:p>
    <w:p w14:paraId="751DF90E" w14:textId="0B274516" w:rsidR="0069718C" w:rsidRPr="0069718C" w:rsidRDefault="00B370AA" w:rsidP="0069718C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The team leader </w:t>
      </w:r>
      <w:r w:rsidRPr="0069718C">
        <w:rPr>
          <w:b/>
        </w:rPr>
        <w:t xml:space="preserve">creates a repository </w:t>
      </w:r>
      <w:r w:rsidRPr="00B370AA">
        <w:t xml:space="preserve">in </w:t>
      </w:r>
      <w:r w:rsidRPr="00B370AA">
        <w:rPr>
          <w:noProof/>
        </w:rPr>
        <w:t>GitHub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>e.g.</w:t>
      </w:r>
      <w:r w:rsidR="00314417">
        <w:t>,</w:t>
      </w:r>
      <w:r w:rsidRPr="00B370AA">
        <w:t xml:space="preserve"> "</w:t>
      </w:r>
      <w:r w:rsidRPr="0069718C">
        <w:rPr>
          <w:rStyle w:val="Strong"/>
          <w:rFonts w:ascii="Consolas" w:hAnsi="Consolas"/>
        </w:rPr>
        <w:t>test-repo</w:t>
      </w:r>
      <w:r w:rsidR="00BC1737">
        <w:t>"</w:t>
      </w:r>
      <w:r w:rsidR="00E2088E">
        <w:t>;</w:t>
      </w:r>
    </w:p>
    <w:p w14:paraId="320E81C8" w14:textId="3178749A" w:rsidR="005F17C8" w:rsidRPr="0069718C" w:rsidRDefault="005F17C8" w:rsidP="0069718C">
      <w:pPr>
        <w:pStyle w:val="ListParagraph"/>
        <w:numPr>
          <w:ilvl w:val="0"/>
          <w:numId w:val="12"/>
        </w:numPr>
        <w:rPr>
          <w:lang w:val="bg-BG"/>
        </w:rPr>
      </w:pPr>
      <w:r>
        <w:t>The team leader invites his team to the repo:</w:t>
      </w:r>
    </w:p>
    <w:p w14:paraId="40F572E0" w14:textId="5A4F12AF" w:rsidR="005F17C8" w:rsidRPr="005F17C8" w:rsidRDefault="005F17C8" w:rsidP="005F17C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68C9852" wp14:editId="77B990AA">
            <wp:extent cx="4951535" cy="2922995"/>
            <wp:effectExtent l="19050" t="19050" r="20955" b="1079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60566" cy="29283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CF4E5" w14:textId="17BF612A" w:rsidR="00B370AA" w:rsidRPr="0028230A" w:rsidRDefault="00B370AA" w:rsidP="0028230A">
      <w:pPr>
        <w:pStyle w:val="Heading2"/>
        <w:numPr>
          <w:ilvl w:val="0"/>
          <w:numId w:val="22"/>
        </w:numPr>
      </w:pPr>
      <w:r w:rsidRPr="0028230A">
        <w:t>Add a File to GitHub</w:t>
      </w:r>
    </w:p>
    <w:p w14:paraId="6E3BAD76" w14:textId="77777777" w:rsidR="00B370AA" w:rsidRPr="00B370AA" w:rsidRDefault="00B370AA" w:rsidP="00B370AA">
      <w:pPr>
        <w:rPr>
          <w:lang w:val="bg-BG"/>
        </w:rPr>
      </w:pPr>
      <w:r w:rsidRPr="00B370AA">
        <w:t>Team members add a few files:</w:t>
      </w:r>
    </w:p>
    <w:p w14:paraId="3CE692E8" w14:textId="77777777" w:rsidR="00D140A2" w:rsidRPr="00D140A2" w:rsidRDefault="00B370AA" w:rsidP="00D140A2">
      <w:pPr>
        <w:pStyle w:val="ListParagraph"/>
        <w:numPr>
          <w:ilvl w:val="0"/>
          <w:numId w:val="12"/>
        </w:numPr>
      </w:pPr>
      <w:r w:rsidRPr="00B370AA">
        <w:t>Clone the "</w:t>
      </w:r>
      <w:r w:rsidRPr="00D140A2">
        <w:rPr>
          <w:rFonts w:ascii="Consolas" w:hAnsi="Consolas"/>
          <w:b/>
          <w:bCs/>
        </w:rPr>
        <w:t>test-repo</w:t>
      </w:r>
      <w:r w:rsidRPr="00B370AA">
        <w:t>" into your computer (if not cloned yet)</w:t>
      </w:r>
      <w:r w:rsidR="00BC1737">
        <w:t>.</w:t>
      </w:r>
    </w:p>
    <w:p w14:paraId="2E61B34A" w14:textId="080EDAA5" w:rsidR="00B370AA" w:rsidRPr="00D140A2" w:rsidRDefault="00B370AA" w:rsidP="00D140A2">
      <w:pPr>
        <w:pStyle w:val="ListParagraph"/>
        <w:numPr>
          <w:ilvl w:val="0"/>
          <w:numId w:val="12"/>
        </w:numPr>
      </w:pPr>
      <w:r w:rsidRPr="00B370AA">
        <w:t>Create a new file into your working directory</w:t>
      </w:r>
      <w:r w:rsidR="00BC1737">
        <w:t>:</w:t>
      </w:r>
    </w:p>
    <w:p w14:paraId="7527EBA8" w14:textId="7FBEE03F" w:rsidR="00B370AA" w:rsidRPr="00D140A2" w:rsidRDefault="00B370AA" w:rsidP="00D140A2">
      <w:pPr>
        <w:pStyle w:val="ListParagraph"/>
        <w:numPr>
          <w:ilvl w:val="1"/>
          <w:numId w:val="12"/>
        </w:numPr>
      </w:pPr>
      <w:r w:rsidRPr="00B370AA">
        <w:t xml:space="preserve">Name the new file </w:t>
      </w:r>
      <w:r w:rsidRPr="00D140A2">
        <w:t>"</w:t>
      </w:r>
      <w:r w:rsidRPr="00D140A2">
        <w:rPr>
          <w:rFonts w:ascii="Consolas" w:hAnsi="Consolas"/>
          <w:b/>
          <w:bCs/>
        </w:rPr>
        <w:t>&lt;</w:t>
      </w:r>
      <w:proofErr w:type="spellStart"/>
      <w:r w:rsidRPr="00D140A2">
        <w:rPr>
          <w:rFonts w:ascii="Consolas" w:hAnsi="Consolas"/>
          <w:b/>
          <w:bCs/>
        </w:rPr>
        <w:t>your_name</w:t>
      </w:r>
      <w:proofErr w:type="spellEnd"/>
      <w:r w:rsidRPr="00D140A2">
        <w:rPr>
          <w:rFonts w:ascii="Consolas" w:hAnsi="Consolas"/>
          <w:b/>
          <w:bCs/>
        </w:rPr>
        <w:t>&gt;.txt</w:t>
      </w:r>
      <w:r w:rsidRPr="00D140A2">
        <w:t>"</w:t>
      </w:r>
      <w:r w:rsidR="00BC1737" w:rsidRPr="00D140A2">
        <w:t>.</w:t>
      </w:r>
    </w:p>
    <w:p w14:paraId="178891B5" w14:textId="0744FA03" w:rsidR="00B370AA" w:rsidRPr="00D140A2" w:rsidRDefault="00B370AA" w:rsidP="00D140A2">
      <w:pPr>
        <w:pStyle w:val="ListParagraph"/>
        <w:numPr>
          <w:ilvl w:val="0"/>
          <w:numId w:val="12"/>
        </w:numPr>
      </w:pPr>
      <w:r w:rsidRPr="00B370AA">
        <w:t xml:space="preserve">Put some </w:t>
      </w:r>
      <w:r w:rsidRPr="005F5469">
        <w:rPr>
          <w:b/>
          <w:bCs/>
        </w:rPr>
        <w:t>text</w:t>
      </w:r>
      <w:r w:rsidRPr="00B370AA">
        <w:t xml:space="preserve"> in it the file, e.g.</w:t>
      </w:r>
      <w:r w:rsidR="00314417">
        <w:t>,</w:t>
      </w:r>
      <w:r w:rsidRPr="00B370AA">
        <w:t xml:space="preserve"> "</w:t>
      </w:r>
      <w:r w:rsidRPr="005F5469">
        <w:rPr>
          <w:rFonts w:ascii="Consolas" w:hAnsi="Consolas"/>
          <w:b/>
          <w:bCs/>
        </w:rPr>
        <w:t>My name is …</w:t>
      </w:r>
      <w:r w:rsidRPr="00B370AA">
        <w:t>"</w:t>
      </w:r>
      <w:r w:rsidR="00BC1737">
        <w:t>.</w:t>
      </w:r>
    </w:p>
    <w:p w14:paraId="6D4A8207" w14:textId="77777777" w:rsidR="00B370AA" w:rsidRPr="00D140A2" w:rsidRDefault="00B370AA" w:rsidP="00D140A2">
      <w:pPr>
        <w:pStyle w:val="ListParagraph"/>
        <w:numPr>
          <w:ilvl w:val="0"/>
          <w:numId w:val="12"/>
        </w:numPr>
      </w:pPr>
      <w:r w:rsidRPr="005F5469">
        <w:rPr>
          <w:b/>
          <w:bCs/>
        </w:rPr>
        <w:t>Commit</w:t>
      </w:r>
      <w:r w:rsidRPr="00B370AA">
        <w:t xml:space="preserve"> the </w:t>
      </w:r>
      <w:r w:rsidRPr="005F5469">
        <w:rPr>
          <w:b/>
          <w:bCs/>
        </w:rPr>
        <w:t>new</w:t>
      </w:r>
      <w:r w:rsidRPr="00D140A2">
        <w:t xml:space="preserve"> </w:t>
      </w:r>
      <w:r w:rsidRPr="005F5469">
        <w:rPr>
          <w:b/>
          <w:bCs/>
        </w:rPr>
        <w:t>file</w:t>
      </w:r>
      <w:r w:rsidRPr="00B370AA">
        <w:t xml:space="preserve"> to your </w:t>
      </w:r>
      <w:r w:rsidRPr="00D140A2">
        <w:t xml:space="preserve">local </w:t>
      </w:r>
      <w:r w:rsidRPr="005F5469">
        <w:rPr>
          <w:b/>
          <w:bCs/>
        </w:rPr>
        <w:t>repository</w:t>
      </w:r>
      <w:r w:rsidRPr="00B370AA">
        <w:t>.</w:t>
      </w:r>
    </w:p>
    <w:p w14:paraId="5E6B2600" w14:textId="77777777" w:rsidR="00B370AA" w:rsidRPr="00D140A2" w:rsidRDefault="00B370AA" w:rsidP="00D140A2">
      <w:pPr>
        <w:pStyle w:val="ListParagraph"/>
        <w:numPr>
          <w:ilvl w:val="0"/>
          <w:numId w:val="12"/>
        </w:numPr>
      </w:pPr>
      <w:r w:rsidRPr="005F5469">
        <w:rPr>
          <w:b/>
          <w:bCs/>
        </w:rPr>
        <w:t>Sync</w:t>
      </w:r>
      <w:r w:rsidRPr="00B370AA">
        <w:t xml:space="preserve"> the </w:t>
      </w:r>
      <w:r w:rsidRPr="005F5469">
        <w:rPr>
          <w:b/>
          <w:bCs/>
        </w:rPr>
        <w:t>changes</w:t>
      </w:r>
      <w:r w:rsidRPr="00B370AA">
        <w:t xml:space="preserve"> to </w:t>
      </w:r>
      <w:r w:rsidRPr="005F5469">
        <w:rPr>
          <w:b/>
          <w:bCs/>
        </w:rPr>
        <w:t>upload</w:t>
      </w:r>
      <w:r w:rsidRPr="00D140A2">
        <w:t xml:space="preserve"> your file to the remote repo</w:t>
      </w:r>
      <w:r w:rsidRPr="00B370AA">
        <w:t>.</w:t>
      </w:r>
    </w:p>
    <w:p w14:paraId="4F9DB7B9" w14:textId="3720C133" w:rsidR="00B370AA" w:rsidRPr="00D140A2" w:rsidRDefault="00B370AA" w:rsidP="00D140A2">
      <w:pPr>
        <w:pStyle w:val="ListParagraph"/>
        <w:numPr>
          <w:ilvl w:val="0"/>
          <w:numId w:val="12"/>
        </w:numPr>
      </w:pPr>
      <w:r w:rsidRPr="00B370AA">
        <w:t xml:space="preserve">Browse the repo from </w:t>
      </w:r>
      <w:hyperlink r:id="rId39" w:history="1">
        <w:r w:rsidRPr="005F5469">
          <w:rPr>
            <w:color w:val="1F497D" w:themeColor="text2"/>
            <w:u w:val="single"/>
          </w:rPr>
          <w:t>https://github.com/user/repo</w:t>
        </w:r>
      </w:hyperlink>
      <w:r w:rsidRPr="00B370AA">
        <w:t xml:space="preserve"> to check whether your file </w:t>
      </w:r>
      <w:r w:rsidR="00314417">
        <w:t>has been</w:t>
      </w:r>
      <w:r w:rsidRPr="00B370AA">
        <w:t xml:space="preserve"> successfully uploaded </w:t>
      </w:r>
      <w:r w:rsidR="00314417">
        <w:t>to</w:t>
      </w:r>
      <w:r w:rsidRPr="00B370AA">
        <w:t xml:space="preserve"> GitHub.</w:t>
      </w:r>
    </w:p>
    <w:p w14:paraId="709E195C" w14:textId="626EC423" w:rsidR="00B370AA" w:rsidRPr="0028230A" w:rsidRDefault="00B370AA" w:rsidP="0028230A">
      <w:pPr>
        <w:pStyle w:val="Heading2"/>
        <w:numPr>
          <w:ilvl w:val="0"/>
          <w:numId w:val="22"/>
        </w:numPr>
      </w:pPr>
      <w:r w:rsidRPr="0028230A">
        <w:t>Create a Git Conflict &amp; Merge</w:t>
      </w:r>
    </w:p>
    <w:p w14:paraId="38C75B69" w14:textId="77777777" w:rsidR="005F5469" w:rsidRPr="005F5469" w:rsidRDefault="00B370AA" w:rsidP="005F5469">
      <w:pPr>
        <w:pStyle w:val="ListParagraph"/>
        <w:numPr>
          <w:ilvl w:val="0"/>
          <w:numId w:val="12"/>
        </w:numPr>
      </w:pPr>
      <w:r w:rsidRPr="00B370AA">
        <w:t>All team members create a common file</w:t>
      </w:r>
      <w:r w:rsidR="00314417">
        <w:t>,</w:t>
      </w:r>
      <w:r w:rsidRPr="00B370AA">
        <w:t xml:space="preserve"> </w:t>
      </w:r>
      <w:r w:rsidRPr="005F5469">
        <w:t>"</w:t>
      </w:r>
      <w:r w:rsidRPr="005F5469">
        <w:rPr>
          <w:rFonts w:ascii="Consolas" w:hAnsi="Consolas"/>
          <w:b/>
          <w:bCs/>
        </w:rPr>
        <w:t>config.txt</w:t>
      </w:r>
      <w:bookmarkStart w:id="0" w:name="_Hlk878962"/>
      <w:r w:rsidRPr="005F5469">
        <w:t>"</w:t>
      </w:r>
      <w:bookmarkEnd w:id="0"/>
      <w:r w:rsidR="00BC1737" w:rsidRPr="005F5469">
        <w:t>.</w:t>
      </w:r>
    </w:p>
    <w:p w14:paraId="34C8E5DD" w14:textId="6D64380E" w:rsidR="00B370AA" w:rsidRPr="005F5469" w:rsidRDefault="00B370AA" w:rsidP="00E66088">
      <w:pPr>
        <w:pStyle w:val="ListParagraph"/>
        <w:numPr>
          <w:ilvl w:val="0"/>
          <w:numId w:val="12"/>
        </w:numPr>
        <w:spacing w:before="0" w:after="0"/>
      </w:pPr>
      <w:r w:rsidRPr="00B370AA">
        <w:t xml:space="preserve">Each team member adds some settings in </w:t>
      </w:r>
      <w:r w:rsidRPr="005F5469">
        <w:t>"</w:t>
      </w:r>
      <w:r w:rsidRPr="004C7E88">
        <w:rPr>
          <w:rFonts w:ascii="Consolas" w:hAnsi="Consolas"/>
          <w:b/>
          <w:bCs/>
        </w:rPr>
        <w:t>config.txt</w:t>
      </w:r>
      <w:r w:rsidRPr="005F5469">
        <w:t>", e.g.:</w:t>
      </w:r>
    </w:p>
    <w:p w14:paraId="1A271067" w14:textId="77777777" w:rsidR="00B370AA" w:rsidRPr="004C7E88" w:rsidRDefault="00B370AA" w:rsidP="00E66088">
      <w:pPr>
        <w:numPr>
          <w:ilvl w:val="1"/>
          <w:numId w:val="24"/>
        </w:numPr>
        <w:spacing w:before="0" w:after="0"/>
        <w:ind w:left="1434" w:hanging="357"/>
        <w:rPr>
          <w:rFonts w:ascii="Consolas" w:hAnsi="Consolas" w:cstheme="minorHAnsi"/>
          <w:b/>
          <w:lang w:val="bg-BG"/>
        </w:rPr>
      </w:pPr>
      <w:r w:rsidRPr="004C7E88">
        <w:rPr>
          <w:rFonts w:ascii="Consolas" w:hAnsi="Consolas" w:cstheme="minorHAnsi"/>
          <w:b/>
          <w:iCs/>
          <w:noProof/>
        </w:rPr>
        <w:t>name = Peter</w:t>
      </w:r>
    </w:p>
    <w:p w14:paraId="67ACECF9" w14:textId="77777777" w:rsidR="00B370AA" w:rsidRPr="004C7E88" w:rsidRDefault="00B370AA" w:rsidP="00E66088">
      <w:pPr>
        <w:numPr>
          <w:ilvl w:val="1"/>
          <w:numId w:val="24"/>
        </w:numPr>
        <w:spacing w:before="0" w:after="0"/>
        <w:ind w:left="1434" w:hanging="357"/>
        <w:rPr>
          <w:rFonts w:ascii="Consolas" w:hAnsi="Consolas" w:cstheme="minorHAnsi"/>
          <w:b/>
          <w:lang w:val="bg-BG"/>
        </w:rPr>
      </w:pPr>
      <w:r w:rsidRPr="004C7E88">
        <w:rPr>
          <w:rFonts w:ascii="Consolas" w:hAnsi="Consolas" w:cstheme="minorHAnsi"/>
          <w:b/>
          <w:iCs/>
          <w:noProof/>
        </w:rPr>
        <w:t>size = 100</w:t>
      </w:r>
    </w:p>
    <w:p w14:paraId="700BF714" w14:textId="77777777" w:rsidR="00B370AA" w:rsidRPr="004C7E88" w:rsidRDefault="00B370AA" w:rsidP="00E66088">
      <w:pPr>
        <w:numPr>
          <w:ilvl w:val="1"/>
          <w:numId w:val="24"/>
        </w:numPr>
        <w:spacing w:before="0" w:after="0"/>
        <w:ind w:left="1434" w:hanging="357"/>
        <w:rPr>
          <w:rFonts w:ascii="Consolas" w:hAnsi="Consolas" w:cstheme="minorHAnsi"/>
          <w:b/>
          <w:lang w:val="bg-BG"/>
        </w:rPr>
      </w:pPr>
      <w:r w:rsidRPr="004C7E88">
        <w:rPr>
          <w:rFonts w:ascii="Consolas" w:hAnsi="Consolas" w:cstheme="minorHAnsi"/>
          <w:b/>
          <w:iCs/>
          <w:noProof/>
        </w:rPr>
        <w:t>email = peter@dir.bg</w:t>
      </w:r>
    </w:p>
    <w:p w14:paraId="1612A651" w14:textId="77777777" w:rsidR="00B370AA" w:rsidRPr="00B370AA" w:rsidRDefault="00B370AA" w:rsidP="00E66088">
      <w:pPr>
        <w:numPr>
          <w:ilvl w:val="0"/>
          <w:numId w:val="24"/>
        </w:numPr>
        <w:spacing w:before="0" w:after="0"/>
        <w:rPr>
          <w:lang w:val="bg-BG"/>
        </w:rPr>
      </w:pPr>
      <w:r w:rsidRPr="00B370AA">
        <w:t xml:space="preserve">Each team member </w:t>
      </w:r>
      <w:proofErr w:type="gramStart"/>
      <w:r w:rsidRPr="00B370AA">
        <w:rPr>
          <w:b/>
        </w:rPr>
        <w:t>commits</w:t>
      </w:r>
      <w:proofErr w:type="gramEnd"/>
      <w:r w:rsidRPr="00B370AA">
        <w:t xml:space="preserve"> his local changes.</w:t>
      </w:r>
    </w:p>
    <w:p w14:paraId="64832234" w14:textId="08152FB3" w:rsidR="00B370AA" w:rsidRPr="00B370AA" w:rsidRDefault="00B370AA" w:rsidP="00E66088">
      <w:pPr>
        <w:numPr>
          <w:ilvl w:val="0"/>
          <w:numId w:val="24"/>
        </w:numPr>
        <w:spacing w:before="0" w:after="0"/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syncs</w:t>
      </w:r>
      <w:r w:rsidRPr="00B370AA">
        <w:t xml:space="preserve"> his changes</w:t>
      </w:r>
      <w:r w:rsidR="00E66088">
        <w:t>:</w:t>
      </w:r>
    </w:p>
    <w:p w14:paraId="15C40840" w14:textId="77777777" w:rsidR="00B370AA" w:rsidRPr="00B370AA" w:rsidRDefault="00B370AA" w:rsidP="00E66088">
      <w:pPr>
        <w:numPr>
          <w:ilvl w:val="1"/>
          <w:numId w:val="24"/>
        </w:numPr>
        <w:spacing w:before="0" w:after="0"/>
        <w:rPr>
          <w:lang w:val="bg-BG"/>
        </w:rPr>
      </w:pPr>
      <w:r w:rsidRPr="00B370AA">
        <w:t xml:space="preserve">The first member will succeed without </w:t>
      </w:r>
      <w:r w:rsidRPr="00B370AA">
        <w:rPr>
          <w:b/>
        </w:rPr>
        <w:t>conflicts</w:t>
      </w:r>
      <w:r w:rsidRPr="00B370AA">
        <w:t>.</w:t>
      </w:r>
    </w:p>
    <w:p w14:paraId="1C7D2D2F" w14:textId="77777777" w:rsidR="00B370AA" w:rsidRPr="00B370AA" w:rsidRDefault="00B370AA" w:rsidP="00E66088">
      <w:pPr>
        <w:numPr>
          <w:ilvl w:val="1"/>
          <w:numId w:val="24"/>
        </w:numPr>
        <w:spacing w:before="0" w:after="0"/>
        <w:rPr>
          <w:lang w:val="bg-BG"/>
        </w:rPr>
      </w:pPr>
      <w:r w:rsidRPr="00B370AA">
        <w:t xml:space="preserve">The others will have a </w:t>
      </w:r>
      <w:r w:rsidRPr="00B370AA">
        <w:rPr>
          <w:b/>
        </w:rPr>
        <w:t>conflict</w:t>
      </w:r>
      <w:r w:rsidRPr="00B370AA">
        <w:t xml:space="preserve"> to be merged.</w:t>
      </w:r>
    </w:p>
    <w:p w14:paraId="093B24D1" w14:textId="77777777" w:rsidR="00B370AA" w:rsidRPr="00B370AA" w:rsidRDefault="00B370AA" w:rsidP="00E66088">
      <w:pPr>
        <w:numPr>
          <w:ilvl w:val="1"/>
          <w:numId w:val="24"/>
        </w:numPr>
        <w:spacing w:before="0" w:after="0"/>
        <w:rPr>
          <w:lang w:val="bg-BG"/>
        </w:rPr>
      </w:pPr>
      <w:r w:rsidRPr="00B370AA">
        <w:rPr>
          <w:b/>
        </w:rPr>
        <w:t>Resolve</w:t>
      </w:r>
      <w:r w:rsidRPr="00B370AA">
        <w:t xml:space="preserve"> the conflict:</w:t>
      </w:r>
    </w:p>
    <w:p w14:paraId="3D001701" w14:textId="77777777" w:rsidR="00B370AA" w:rsidRPr="00B370AA" w:rsidRDefault="00B370AA" w:rsidP="00E66088">
      <w:pPr>
        <w:numPr>
          <w:ilvl w:val="2"/>
          <w:numId w:val="24"/>
        </w:numPr>
        <w:spacing w:before="0" w:after="0"/>
        <w:rPr>
          <w:lang w:val="bg-BG"/>
        </w:rPr>
      </w:pPr>
      <w:r w:rsidRPr="00F166C4">
        <w:rPr>
          <w:b/>
        </w:rPr>
        <w:t>Edit</w:t>
      </w:r>
      <w:r w:rsidRPr="00B370AA">
        <w:t xml:space="preserve"> the merged changes + </w:t>
      </w:r>
      <w:r w:rsidRPr="00F166C4">
        <w:rPr>
          <w:b/>
        </w:rPr>
        <w:t>commit</w:t>
      </w:r>
      <w:r w:rsidRPr="00B370AA">
        <w:t xml:space="preserve"> and </w:t>
      </w:r>
      <w:r w:rsidRPr="00F166C4">
        <w:rPr>
          <w:b/>
        </w:rPr>
        <w:t>sync</w:t>
      </w:r>
      <w:r w:rsidRPr="00B370AA">
        <w:t xml:space="preserve"> again.</w:t>
      </w:r>
    </w:p>
    <w:sectPr w:rsidR="00B370AA" w:rsidRPr="00B370AA" w:rsidSect="00B420DC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94C58" w14:textId="77777777" w:rsidR="00B420DC" w:rsidRDefault="00B420DC" w:rsidP="008068A2">
      <w:pPr>
        <w:spacing w:after="0" w:line="240" w:lineRule="auto"/>
      </w:pPr>
      <w:r>
        <w:separator/>
      </w:r>
    </w:p>
  </w:endnote>
  <w:endnote w:type="continuationSeparator" w:id="0">
    <w:p w14:paraId="51410D3F" w14:textId="77777777" w:rsidR="00B420DC" w:rsidRDefault="00B420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6F2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6F2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6F2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6F2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01517" w14:textId="77777777" w:rsidR="00B420DC" w:rsidRDefault="00B420DC" w:rsidP="008068A2">
      <w:pPr>
        <w:spacing w:after="0" w:line="240" w:lineRule="auto"/>
      </w:pPr>
      <w:r>
        <w:separator/>
      </w:r>
    </w:p>
  </w:footnote>
  <w:footnote w:type="continuationSeparator" w:id="0">
    <w:p w14:paraId="2AA513D5" w14:textId="77777777" w:rsidR="00B420DC" w:rsidRDefault="00B420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B6576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81F04"/>
    <w:multiLevelType w:val="hybridMultilevel"/>
    <w:tmpl w:val="13809B42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8E3163"/>
    <w:multiLevelType w:val="hybridMultilevel"/>
    <w:tmpl w:val="B1FEC8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6B2837"/>
    <w:multiLevelType w:val="hybridMultilevel"/>
    <w:tmpl w:val="875E88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2613D"/>
    <w:multiLevelType w:val="hybridMultilevel"/>
    <w:tmpl w:val="76B8D2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646BE9"/>
    <w:multiLevelType w:val="hybridMultilevel"/>
    <w:tmpl w:val="0B9EF81E"/>
    <w:lvl w:ilvl="0" w:tplc="3A227E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50271523">
    <w:abstractNumId w:val="2"/>
  </w:num>
  <w:num w:numId="2" w16cid:durableId="66344653">
    <w:abstractNumId w:val="1"/>
  </w:num>
  <w:num w:numId="3" w16cid:durableId="1910385567">
    <w:abstractNumId w:val="4"/>
  </w:num>
  <w:num w:numId="4" w16cid:durableId="268707233">
    <w:abstractNumId w:val="10"/>
  </w:num>
  <w:num w:numId="5" w16cid:durableId="341587732">
    <w:abstractNumId w:val="12"/>
  </w:num>
  <w:num w:numId="6" w16cid:durableId="751662767">
    <w:abstractNumId w:val="6"/>
  </w:num>
  <w:num w:numId="7" w16cid:durableId="2030985935">
    <w:abstractNumId w:val="5"/>
  </w:num>
  <w:num w:numId="8" w16cid:durableId="773014944">
    <w:abstractNumId w:val="0"/>
  </w:num>
  <w:num w:numId="9" w16cid:durableId="974988607">
    <w:abstractNumId w:val="8"/>
  </w:num>
  <w:num w:numId="10" w16cid:durableId="810828155">
    <w:abstractNumId w:val="17"/>
  </w:num>
  <w:num w:numId="11" w16cid:durableId="1667513839">
    <w:abstractNumId w:val="2"/>
    <w:lvlOverride w:ilvl="0">
      <w:startOverride w:val="1"/>
    </w:lvlOverride>
  </w:num>
  <w:num w:numId="12" w16cid:durableId="1605503937">
    <w:abstractNumId w:val="14"/>
  </w:num>
  <w:num w:numId="13" w16cid:durableId="1012027731">
    <w:abstractNumId w:val="19"/>
  </w:num>
  <w:num w:numId="14" w16cid:durableId="1584338423">
    <w:abstractNumId w:val="18"/>
  </w:num>
  <w:num w:numId="15" w16cid:durableId="556673029">
    <w:abstractNumId w:val="3"/>
  </w:num>
  <w:num w:numId="16" w16cid:durableId="1420980929">
    <w:abstractNumId w:val="16"/>
  </w:num>
  <w:num w:numId="17" w16cid:durableId="949777496">
    <w:abstractNumId w:val="9"/>
  </w:num>
  <w:num w:numId="18" w16cid:durableId="297809682">
    <w:abstractNumId w:val="11"/>
  </w:num>
  <w:num w:numId="19" w16cid:durableId="1461411464">
    <w:abstractNumId w:val="7"/>
  </w:num>
  <w:num w:numId="20" w16cid:durableId="688681471">
    <w:abstractNumId w:val="15"/>
  </w:num>
  <w:num w:numId="21" w16cid:durableId="1047874539">
    <w:abstractNumId w:val="2"/>
  </w:num>
  <w:num w:numId="22" w16cid:durableId="368334548">
    <w:abstractNumId w:val="2"/>
    <w:lvlOverride w:ilvl="0">
      <w:startOverride w:val="1"/>
    </w:lvlOverride>
  </w:num>
  <w:num w:numId="23" w16cid:durableId="922757204">
    <w:abstractNumId w:val="2"/>
  </w:num>
  <w:num w:numId="24" w16cid:durableId="1279529158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rQUAwYOKhywAAAA="/>
  </w:docVars>
  <w:rsids>
    <w:rsidRoot w:val="008068A2"/>
    <w:rsid w:val="000006BB"/>
    <w:rsid w:val="00002C1C"/>
    <w:rsid w:val="00007044"/>
    <w:rsid w:val="000142B2"/>
    <w:rsid w:val="0001451E"/>
    <w:rsid w:val="00022EB8"/>
    <w:rsid w:val="00023DC6"/>
    <w:rsid w:val="00025F04"/>
    <w:rsid w:val="000421A9"/>
    <w:rsid w:val="00044AF9"/>
    <w:rsid w:val="00064815"/>
    <w:rsid w:val="00064D15"/>
    <w:rsid w:val="0008559D"/>
    <w:rsid w:val="00086727"/>
    <w:rsid w:val="00087A5E"/>
    <w:rsid w:val="0009209B"/>
    <w:rsid w:val="000A416A"/>
    <w:rsid w:val="000A6794"/>
    <w:rsid w:val="000B39E6"/>
    <w:rsid w:val="000B56F0"/>
    <w:rsid w:val="000C3A23"/>
    <w:rsid w:val="000C5361"/>
    <w:rsid w:val="000E09B8"/>
    <w:rsid w:val="000E3230"/>
    <w:rsid w:val="00103906"/>
    <w:rsid w:val="00105111"/>
    <w:rsid w:val="00125BE6"/>
    <w:rsid w:val="001275B9"/>
    <w:rsid w:val="00134E75"/>
    <w:rsid w:val="001356A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FB2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F7C8D"/>
    <w:rsid w:val="00202683"/>
    <w:rsid w:val="00215FCE"/>
    <w:rsid w:val="002326A7"/>
    <w:rsid w:val="00232E7D"/>
    <w:rsid w:val="00247ECA"/>
    <w:rsid w:val="00251A06"/>
    <w:rsid w:val="00264287"/>
    <w:rsid w:val="0026589D"/>
    <w:rsid w:val="002661A0"/>
    <w:rsid w:val="002664E1"/>
    <w:rsid w:val="002674C4"/>
    <w:rsid w:val="002819B5"/>
    <w:rsid w:val="0028230A"/>
    <w:rsid w:val="002853F4"/>
    <w:rsid w:val="002979C9"/>
    <w:rsid w:val="002A0413"/>
    <w:rsid w:val="002A2D2D"/>
    <w:rsid w:val="002C539D"/>
    <w:rsid w:val="002C71C6"/>
    <w:rsid w:val="002D07CA"/>
    <w:rsid w:val="002F4AA5"/>
    <w:rsid w:val="00305122"/>
    <w:rsid w:val="00314417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93989"/>
    <w:rsid w:val="003946DB"/>
    <w:rsid w:val="003A1601"/>
    <w:rsid w:val="003A33F9"/>
    <w:rsid w:val="003A5602"/>
    <w:rsid w:val="003B0278"/>
    <w:rsid w:val="003B1846"/>
    <w:rsid w:val="003B1DF4"/>
    <w:rsid w:val="003B6A53"/>
    <w:rsid w:val="003C2C11"/>
    <w:rsid w:val="003E1013"/>
    <w:rsid w:val="003E167F"/>
    <w:rsid w:val="003E2A3C"/>
    <w:rsid w:val="003E2F33"/>
    <w:rsid w:val="003E4844"/>
    <w:rsid w:val="003E6BFB"/>
    <w:rsid w:val="003F1864"/>
    <w:rsid w:val="00403606"/>
    <w:rsid w:val="0041081C"/>
    <w:rsid w:val="004153B1"/>
    <w:rsid w:val="00423541"/>
    <w:rsid w:val="004311CA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91748"/>
    <w:rsid w:val="004A6379"/>
    <w:rsid w:val="004A7E77"/>
    <w:rsid w:val="004B0253"/>
    <w:rsid w:val="004C0A80"/>
    <w:rsid w:val="004C7E88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16D8"/>
    <w:rsid w:val="00542862"/>
    <w:rsid w:val="005439C9"/>
    <w:rsid w:val="00553CCB"/>
    <w:rsid w:val="00563DC7"/>
    <w:rsid w:val="00564029"/>
    <w:rsid w:val="00564D7B"/>
    <w:rsid w:val="0056527D"/>
    <w:rsid w:val="0056786B"/>
    <w:rsid w:val="0057138C"/>
    <w:rsid w:val="00576909"/>
    <w:rsid w:val="005803E5"/>
    <w:rsid w:val="00584EDB"/>
    <w:rsid w:val="0058723E"/>
    <w:rsid w:val="00594821"/>
    <w:rsid w:val="00596357"/>
    <w:rsid w:val="00596AA5"/>
    <w:rsid w:val="00597A3C"/>
    <w:rsid w:val="005B0164"/>
    <w:rsid w:val="005C131C"/>
    <w:rsid w:val="005C6A24"/>
    <w:rsid w:val="005D1DBD"/>
    <w:rsid w:val="005E04CE"/>
    <w:rsid w:val="005E6CC9"/>
    <w:rsid w:val="005F17C8"/>
    <w:rsid w:val="005F5469"/>
    <w:rsid w:val="00600083"/>
    <w:rsid w:val="00604363"/>
    <w:rsid w:val="00611D9B"/>
    <w:rsid w:val="00624212"/>
    <w:rsid w:val="006242A9"/>
    <w:rsid w:val="00624DCF"/>
    <w:rsid w:val="0063342B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9718C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39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E3E"/>
    <w:rsid w:val="007D0E12"/>
    <w:rsid w:val="007D742F"/>
    <w:rsid w:val="007E0960"/>
    <w:rsid w:val="007E4E4F"/>
    <w:rsid w:val="007F04BF"/>
    <w:rsid w:val="007F177C"/>
    <w:rsid w:val="007F2BD1"/>
    <w:rsid w:val="007F5F65"/>
    <w:rsid w:val="00801502"/>
    <w:rsid w:val="00803217"/>
    <w:rsid w:val="008063E1"/>
    <w:rsid w:val="008068A2"/>
    <w:rsid w:val="00806B95"/>
    <w:rsid w:val="008105A0"/>
    <w:rsid w:val="00836CA4"/>
    <w:rsid w:val="0085184F"/>
    <w:rsid w:val="008604BB"/>
    <w:rsid w:val="00861625"/>
    <w:rsid w:val="008617B5"/>
    <w:rsid w:val="0086382B"/>
    <w:rsid w:val="00870828"/>
    <w:rsid w:val="0088080B"/>
    <w:rsid w:val="0089346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841"/>
    <w:rsid w:val="0092145D"/>
    <w:rsid w:val="009254B7"/>
    <w:rsid w:val="00930CEE"/>
    <w:rsid w:val="00941FFF"/>
    <w:rsid w:val="00955691"/>
    <w:rsid w:val="00960354"/>
    <w:rsid w:val="00961157"/>
    <w:rsid w:val="00965C5B"/>
    <w:rsid w:val="0096684B"/>
    <w:rsid w:val="00972C7F"/>
    <w:rsid w:val="00973F33"/>
    <w:rsid w:val="00976E46"/>
    <w:rsid w:val="009868D5"/>
    <w:rsid w:val="009B4FB4"/>
    <w:rsid w:val="009C0C39"/>
    <w:rsid w:val="009C78A7"/>
    <w:rsid w:val="009D1805"/>
    <w:rsid w:val="009E1A09"/>
    <w:rsid w:val="009F1AC3"/>
    <w:rsid w:val="00A02545"/>
    <w:rsid w:val="00A025E6"/>
    <w:rsid w:val="00A05555"/>
    <w:rsid w:val="00A06D89"/>
    <w:rsid w:val="00A16591"/>
    <w:rsid w:val="00A35790"/>
    <w:rsid w:val="00A42148"/>
    <w:rsid w:val="00A45A89"/>
    <w:rsid w:val="00A47F12"/>
    <w:rsid w:val="00A66B49"/>
    <w:rsid w:val="00A66DE2"/>
    <w:rsid w:val="00A70227"/>
    <w:rsid w:val="00A847D3"/>
    <w:rsid w:val="00A97860"/>
    <w:rsid w:val="00AA3772"/>
    <w:rsid w:val="00AB106E"/>
    <w:rsid w:val="00AB2224"/>
    <w:rsid w:val="00AC36D6"/>
    <w:rsid w:val="00AC4B7C"/>
    <w:rsid w:val="00AC60FE"/>
    <w:rsid w:val="00AC77AD"/>
    <w:rsid w:val="00AD3214"/>
    <w:rsid w:val="00AE05D3"/>
    <w:rsid w:val="00AE355A"/>
    <w:rsid w:val="00B02D60"/>
    <w:rsid w:val="00B148DD"/>
    <w:rsid w:val="00B2472A"/>
    <w:rsid w:val="00B33FE6"/>
    <w:rsid w:val="00B370AA"/>
    <w:rsid w:val="00B420DC"/>
    <w:rsid w:val="00B567F6"/>
    <w:rsid w:val="00B56DF3"/>
    <w:rsid w:val="00B57A5C"/>
    <w:rsid w:val="00B6185B"/>
    <w:rsid w:val="00B638EB"/>
    <w:rsid w:val="00B63DED"/>
    <w:rsid w:val="00B753E7"/>
    <w:rsid w:val="00B819DF"/>
    <w:rsid w:val="00B84073"/>
    <w:rsid w:val="00B86AF3"/>
    <w:rsid w:val="00B9309B"/>
    <w:rsid w:val="00BA1F40"/>
    <w:rsid w:val="00BA4820"/>
    <w:rsid w:val="00BA4BDC"/>
    <w:rsid w:val="00BA521F"/>
    <w:rsid w:val="00BB05FA"/>
    <w:rsid w:val="00BB5B10"/>
    <w:rsid w:val="00BC1737"/>
    <w:rsid w:val="00BC56D6"/>
    <w:rsid w:val="00BE399E"/>
    <w:rsid w:val="00BF1775"/>
    <w:rsid w:val="00BF201D"/>
    <w:rsid w:val="00C0490B"/>
    <w:rsid w:val="00C07904"/>
    <w:rsid w:val="00C121AF"/>
    <w:rsid w:val="00C14C80"/>
    <w:rsid w:val="00C155A8"/>
    <w:rsid w:val="00C27853"/>
    <w:rsid w:val="00C355A5"/>
    <w:rsid w:val="00C43B64"/>
    <w:rsid w:val="00C53F37"/>
    <w:rsid w:val="00C5499A"/>
    <w:rsid w:val="00C62A0F"/>
    <w:rsid w:val="00C72E82"/>
    <w:rsid w:val="00C82862"/>
    <w:rsid w:val="00C84E4D"/>
    <w:rsid w:val="00C85307"/>
    <w:rsid w:val="00CA2FD0"/>
    <w:rsid w:val="00CA5EAB"/>
    <w:rsid w:val="00CB07A5"/>
    <w:rsid w:val="00CB626D"/>
    <w:rsid w:val="00CD5181"/>
    <w:rsid w:val="00CD7485"/>
    <w:rsid w:val="00CE2360"/>
    <w:rsid w:val="00CE236C"/>
    <w:rsid w:val="00CF0047"/>
    <w:rsid w:val="00D00671"/>
    <w:rsid w:val="00D02B43"/>
    <w:rsid w:val="00D140A2"/>
    <w:rsid w:val="00D22895"/>
    <w:rsid w:val="00D3404A"/>
    <w:rsid w:val="00D4354E"/>
    <w:rsid w:val="00D43F69"/>
    <w:rsid w:val="00D47560"/>
    <w:rsid w:val="00D50F79"/>
    <w:rsid w:val="00D73957"/>
    <w:rsid w:val="00D8395C"/>
    <w:rsid w:val="00D910AA"/>
    <w:rsid w:val="00D926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88E"/>
    <w:rsid w:val="00E24C6A"/>
    <w:rsid w:val="00E25811"/>
    <w:rsid w:val="00E31177"/>
    <w:rsid w:val="00E32F85"/>
    <w:rsid w:val="00E36FD8"/>
    <w:rsid w:val="00E37380"/>
    <w:rsid w:val="00E465C4"/>
    <w:rsid w:val="00E47DFB"/>
    <w:rsid w:val="00E63F64"/>
    <w:rsid w:val="00E66088"/>
    <w:rsid w:val="00E74623"/>
    <w:rsid w:val="00E80E3D"/>
    <w:rsid w:val="00E86D42"/>
    <w:rsid w:val="00E870B8"/>
    <w:rsid w:val="00E97271"/>
    <w:rsid w:val="00EA1019"/>
    <w:rsid w:val="00EA3B29"/>
    <w:rsid w:val="00EB7421"/>
    <w:rsid w:val="00EC36F5"/>
    <w:rsid w:val="00EC5A4D"/>
    <w:rsid w:val="00EC7D73"/>
    <w:rsid w:val="00ED07CB"/>
    <w:rsid w:val="00ED0DEA"/>
    <w:rsid w:val="00ED73C4"/>
    <w:rsid w:val="00EE6A5F"/>
    <w:rsid w:val="00EF356E"/>
    <w:rsid w:val="00F166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750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yperlink" Target="https://github.com/user/repo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s://support.microsoft.com/en-us/help/13776/windows-use-snipping-tool-to-capture-screenshots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hyperlink" Target="https://www.toptal.com/developers/gitignore" TargetMode="External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hyperlink" Target="https://softuni.bg/trainings/4378/programming-fundamentals-january-2024" TargetMode="External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330.png"/><Relationship Id="rId7" Type="http://schemas.openxmlformats.org/officeDocument/2006/relationships/image" Target="media/image3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29" Type="http://schemas.openxmlformats.org/officeDocument/2006/relationships/image" Target="media/image310.png"/><Relationship Id="rId41" Type="http://schemas.openxmlformats.org/officeDocument/2006/relationships/image" Target="media/image37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60.png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8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76280-7D70-4135-84BA-4FB4EFCA4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971</Words>
  <Characters>5537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23-04-24T06:10:00Z</cp:lastPrinted>
  <dcterms:created xsi:type="dcterms:W3CDTF">2024-01-19T22:37:00Z</dcterms:created>
  <dcterms:modified xsi:type="dcterms:W3CDTF">2024-01-19T22:3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e5e9d6750aedfadb3587562a62e2e59baff55f8b031117bf7aabc9fd6c744c</vt:lpwstr>
  </property>
</Properties>
</file>